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90" w:type="dxa"/>
        <w:tblLayout w:type="fixed"/>
        <w:tblCellMar>
          <w:top w:w="28" w:type="dxa"/>
          <w:bottom w:w="28" w:type="dxa"/>
        </w:tblCellMar>
        <w:tblLook w:val="0000" w:firstRow="0" w:lastRow="0" w:firstColumn="0" w:lastColumn="0" w:noHBand="0" w:noVBand="0"/>
      </w:tblPr>
      <w:tblGrid>
        <w:gridCol w:w="10490"/>
      </w:tblGrid>
      <w:tr w:rsidR="00E56970" w:rsidRPr="00103189" w14:paraId="2D4B7CA3" w14:textId="77777777" w:rsidTr="000A2627">
        <w:trPr>
          <w:trHeight w:val="340"/>
        </w:trPr>
        <w:tc>
          <w:tcPr>
            <w:tcW w:w="10490" w:type="dxa"/>
            <w:shd w:val="clear" w:color="auto" w:fill="1F4E79" w:themeFill="accent1" w:themeFillShade="80"/>
            <w:vAlign w:val="center"/>
          </w:tcPr>
          <w:p w14:paraId="02AFCCAB" w14:textId="2FD8CA89" w:rsidR="00E56970" w:rsidRPr="002A38D4" w:rsidRDefault="00E56970" w:rsidP="000A2627">
            <w:pPr>
              <w:pStyle w:val="Heading2"/>
              <w:rPr>
                <w:lang w:eastAsia="en-AU"/>
              </w:rPr>
            </w:pPr>
            <w:r>
              <w:t>INSTRUCTIONS</w:t>
            </w:r>
          </w:p>
        </w:tc>
      </w:tr>
      <w:tr w:rsidR="00E56970" w:rsidRPr="00103189" w14:paraId="1041ED2C" w14:textId="77777777" w:rsidTr="00510A42">
        <w:trPr>
          <w:trHeight w:val="340"/>
        </w:trPr>
        <w:tc>
          <w:tcPr>
            <w:tcW w:w="10490" w:type="dxa"/>
            <w:shd w:val="clear" w:color="auto" w:fill="F2F2F2" w:themeFill="background1" w:themeFillShade="F2"/>
            <w:vAlign w:val="center"/>
          </w:tcPr>
          <w:p w14:paraId="268F2555" w14:textId="65BEE623" w:rsidR="00B84784" w:rsidRDefault="00E56970" w:rsidP="00B84784">
            <w:r>
              <w:t>T</w:t>
            </w:r>
            <w:r w:rsidRPr="00DA6B04">
              <w:t>his form</w:t>
            </w:r>
            <w:r>
              <w:t xml:space="preserve"> should be completed</w:t>
            </w:r>
            <w:r w:rsidRPr="00DA6B04">
              <w:t xml:space="preserve"> if </w:t>
            </w:r>
            <w:r>
              <w:t>you</w:t>
            </w:r>
            <w:r w:rsidRPr="00DA6B04">
              <w:t xml:space="preserve"> are providing new information </w:t>
            </w:r>
            <w:r>
              <w:t xml:space="preserve">subsequent to the lodgement of your </w:t>
            </w:r>
            <w:r w:rsidR="002C46C7">
              <w:t xml:space="preserve">academic promotion </w:t>
            </w:r>
            <w:r w:rsidRPr="00DA6B04">
              <w:t>application</w:t>
            </w:r>
            <w:r w:rsidR="00E10EEA">
              <w:t xml:space="preserve"> to levels C, D and </w:t>
            </w:r>
            <w:r w:rsidR="00780EF8">
              <w:t>Professor</w:t>
            </w:r>
            <w:r w:rsidRPr="00DA6B04">
              <w:t>.</w:t>
            </w:r>
            <w:r w:rsidR="000D5782">
              <w:t xml:space="preserve"> </w:t>
            </w:r>
            <w:r w:rsidR="00B84784">
              <w:t>Refer t</w:t>
            </w:r>
            <w:r w:rsidR="0019353D">
              <w:t>o</w:t>
            </w:r>
            <w:r w:rsidR="00B84784">
              <w:t xml:space="preserve"> </w:t>
            </w:r>
            <w:hyperlink r:id="rId8" w:history="1">
              <w:r w:rsidR="00B84784" w:rsidRPr="000206C3">
                <w:rPr>
                  <w:rStyle w:val="Hyperlink"/>
                </w:rPr>
                <w:t>Academic Promotion Procedure</w:t>
              </w:r>
            </w:hyperlink>
            <w:r w:rsidR="00E10EEA">
              <w:t xml:space="preserve"> and </w:t>
            </w:r>
            <w:hyperlink r:id="rId9" w:history="1">
              <w:r w:rsidR="00E10EEA" w:rsidRPr="00E10EEA">
                <w:rPr>
                  <w:rStyle w:val="Hyperlink"/>
                  <w:rFonts w:cstheme="minorBidi"/>
                </w:rPr>
                <w:t>Academic Promotion Application Instruction</w:t>
              </w:r>
            </w:hyperlink>
            <w:r w:rsidR="00E10EEA">
              <w:t xml:space="preserve"> </w:t>
            </w:r>
            <w:r w:rsidR="0019353D">
              <w:t>f</w:t>
            </w:r>
            <w:r w:rsidR="00B84784">
              <w:t>or further details.</w:t>
            </w:r>
            <w:r w:rsidR="00B84784" w:rsidRPr="00AD2DAA">
              <w:t xml:space="preserve"> </w:t>
            </w:r>
          </w:p>
          <w:p w14:paraId="365F2E9E" w14:textId="77777777" w:rsidR="0054195F" w:rsidRDefault="0054195F" w:rsidP="000D5782"/>
          <w:p w14:paraId="5FFE5ED4" w14:textId="05F22AC3" w:rsidR="000D5782" w:rsidRPr="00AD2DAA" w:rsidRDefault="000D5782" w:rsidP="000D5782">
            <w:r w:rsidRPr="00AD2DAA">
              <w:t>The nature of the new information is either to:</w:t>
            </w:r>
          </w:p>
          <w:p w14:paraId="107D1E9E" w14:textId="6BD9A1D1" w:rsidR="002C46C7" w:rsidRDefault="002C46C7" w:rsidP="00B84784">
            <w:pPr>
              <w:pStyle w:val="ListParagraph"/>
            </w:pPr>
            <w:r>
              <w:t xml:space="preserve">correct or update information that is incorrect or may mislead the committee. The nature of the new information is to clarify or update information alluded to in your application, for example the outcome of a grant application </w:t>
            </w:r>
            <w:bookmarkStart w:id="0" w:name="_GoBack"/>
            <w:bookmarkEnd w:id="0"/>
            <w:r>
              <w:t xml:space="preserve">listed as ‘pending'; </w:t>
            </w:r>
          </w:p>
          <w:p w14:paraId="0DFE95CA" w14:textId="77777777" w:rsidR="005D7A95" w:rsidRDefault="002C46C7" w:rsidP="00B84784">
            <w:pPr>
              <w:pStyle w:val="ListParagraph"/>
            </w:pPr>
            <w:r>
              <w:t xml:space="preserve">provide new information about a fact or event that significantly strengthens your case for promotion, for example the receipt of an award or admission to a learned body or academy. You may be requested to provide further information on your application if requested by the committee. </w:t>
            </w:r>
          </w:p>
          <w:p w14:paraId="2858A93F" w14:textId="77777777" w:rsidR="006C7BA1" w:rsidRDefault="006C7BA1" w:rsidP="000D5782"/>
          <w:p w14:paraId="134511D9" w14:textId="30B845C0" w:rsidR="002C46C7" w:rsidRDefault="00E10EEA" w:rsidP="000D5782">
            <w:r>
              <w:t xml:space="preserve">This form is due 5 weeks prior to the first committee </w:t>
            </w:r>
            <w:hyperlink r:id="rId10" w:history="1">
              <w:r w:rsidRPr="00D15183">
                <w:rPr>
                  <w:rStyle w:val="Hyperlink"/>
                  <w:rFonts w:cstheme="minorBidi"/>
                </w:rPr>
                <w:t>meeting date</w:t>
              </w:r>
            </w:hyperlink>
            <w:r>
              <w:t xml:space="preserve">. </w:t>
            </w:r>
            <w:r w:rsidR="00AE5C06">
              <w:t xml:space="preserve">Please submit the form via email to the </w:t>
            </w:r>
            <w:hyperlink r:id="rId11" w:history="1">
              <w:r w:rsidR="00AE5C06" w:rsidRPr="005D7A95">
                <w:rPr>
                  <w:rStyle w:val="Hyperlink"/>
                  <w:rFonts w:cstheme="minorBidi"/>
                </w:rPr>
                <w:t>relevant promotion coordinator</w:t>
              </w:r>
            </w:hyperlink>
            <w:r w:rsidR="00AE5C06">
              <w:t>.</w:t>
            </w:r>
          </w:p>
          <w:p w14:paraId="4B7630FB" w14:textId="4A85D72E" w:rsidR="00CF2B89" w:rsidRPr="003A32AC" w:rsidRDefault="00CF2B89" w:rsidP="000D5782">
            <w:pPr>
              <w:rPr>
                <w:rStyle w:val="Strong"/>
                <w:b/>
                <w:i/>
              </w:rPr>
            </w:pPr>
            <w:r w:rsidRPr="003A32AC">
              <w:rPr>
                <w:rStyle w:val="Strong"/>
                <w:b/>
                <w:i/>
                <w:color w:val="FF0000"/>
                <w:sz w:val="18"/>
              </w:rPr>
              <w:t xml:space="preserve">Max. 2 pages </w:t>
            </w:r>
            <w:r w:rsidRPr="003A32AC">
              <w:rPr>
                <w:rStyle w:val="Strong"/>
                <w:i/>
                <w:color w:val="FF0000"/>
                <w:sz w:val="18"/>
              </w:rPr>
              <w:t>(does not include headings and explanatory text)</w:t>
            </w:r>
          </w:p>
        </w:tc>
      </w:tr>
    </w:tbl>
    <w:p w14:paraId="65730FCD" w14:textId="77777777" w:rsidR="00936756" w:rsidRPr="00B44CC6" w:rsidRDefault="00936756" w:rsidP="008634F0">
      <w:pPr>
        <w:rPr>
          <w:rStyle w:val="BookTitle"/>
          <w:sz w:val="16"/>
          <w:szCs w:val="16"/>
        </w:rPr>
      </w:pPr>
    </w:p>
    <w:tbl>
      <w:tblPr>
        <w:tblW w:w="10490" w:type="dxa"/>
        <w:tblLayout w:type="fixed"/>
        <w:tblCellMar>
          <w:top w:w="28" w:type="dxa"/>
          <w:bottom w:w="28" w:type="dxa"/>
        </w:tblCellMar>
        <w:tblLook w:val="0000" w:firstRow="0" w:lastRow="0" w:firstColumn="0" w:lastColumn="0" w:noHBand="0" w:noVBand="0"/>
      </w:tblPr>
      <w:tblGrid>
        <w:gridCol w:w="3119"/>
        <w:gridCol w:w="7371"/>
      </w:tblGrid>
      <w:tr w:rsidR="0030533E" w:rsidRPr="00103189" w14:paraId="3DCE68F3" w14:textId="77777777" w:rsidTr="008634F0">
        <w:trPr>
          <w:trHeight w:val="340"/>
        </w:trPr>
        <w:tc>
          <w:tcPr>
            <w:tcW w:w="10490" w:type="dxa"/>
            <w:gridSpan w:val="2"/>
            <w:shd w:val="clear" w:color="auto" w:fill="1F4E79" w:themeFill="accent1" w:themeFillShade="80"/>
            <w:vAlign w:val="center"/>
          </w:tcPr>
          <w:p w14:paraId="5085F32A" w14:textId="2EF8E696" w:rsidR="0030533E" w:rsidRPr="002A38D4" w:rsidRDefault="00547378" w:rsidP="009D1DED">
            <w:pPr>
              <w:pStyle w:val="Heading2"/>
              <w:rPr>
                <w:lang w:eastAsia="en-AU"/>
              </w:rPr>
            </w:pPr>
            <w:bookmarkStart w:id="1" w:name="_Hlk8374825"/>
            <w:r>
              <w:t>APPLICANT</w:t>
            </w:r>
            <w:r w:rsidR="0030533E" w:rsidRPr="0030533E">
              <w:t xml:space="preserve"> DETAILS</w:t>
            </w:r>
          </w:p>
        </w:tc>
      </w:tr>
      <w:tr w:rsidR="003C37EB" w:rsidRPr="00103189" w14:paraId="0762E91B" w14:textId="77777777" w:rsidTr="00510A42">
        <w:trPr>
          <w:trHeight w:val="340"/>
        </w:trPr>
        <w:tc>
          <w:tcPr>
            <w:tcW w:w="3119" w:type="dxa"/>
            <w:shd w:val="clear" w:color="auto" w:fill="F2F2F2" w:themeFill="background1" w:themeFillShade="F2"/>
            <w:vAlign w:val="center"/>
          </w:tcPr>
          <w:p w14:paraId="1212933C" w14:textId="3473E461" w:rsidR="003C37EB" w:rsidRPr="002A38D4" w:rsidRDefault="00936756" w:rsidP="008634F0">
            <w:bookmarkStart w:id="2" w:name="_Hlk8374884"/>
            <w:r>
              <w:t>Full Name</w:t>
            </w:r>
            <w:r w:rsidR="00221CE4">
              <w:t>:</w:t>
            </w:r>
          </w:p>
        </w:tc>
        <w:tc>
          <w:tcPr>
            <w:tcW w:w="7371" w:type="dxa"/>
            <w:shd w:val="clear" w:color="auto" w:fill="F2F2F2" w:themeFill="background1" w:themeFillShade="F2"/>
            <w:vAlign w:val="center"/>
          </w:tcPr>
          <w:p w14:paraId="10D99CD9" w14:textId="77179EA6" w:rsidR="003C37EB" w:rsidRPr="00A82712" w:rsidRDefault="00A82712" w:rsidP="009833F2">
            <w:pPr>
              <w:pStyle w:val="BodyText"/>
              <w:rPr>
                <w:rStyle w:val="Strong"/>
                <w:b/>
              </w:rPr>
            </w:pPr>
            <w:r w:rsidRPr="00A82712">
              <w:rPr>
                <w:rStyle w:val="Strong"/>
              </w:rPr>
              <w:t>Insert here</w:t>
            </w:r>
          </w:p>
        </w:tc>
      </w:tr>
      <w:bookmarkEnd w:id="1"/>
      <w:bookmarkEnd w:id="2"/>
      <w:tr w:rsidR="00A82712" w:rsidRPr="00103189" w14:paraId="00FE10AA" w14:textId="77777777" w:rsidTr="00510A42">
        <w:trPr>
          <w:trHeight w:val="340"/>
        </w:trPr>
        <w:tc>
          <w:tcPr>
            <w:tcW w:w="3119" w:type="dxa"/>
            <w:shd w:val="clear" w:color="auto" w:fill="F2F2F2" w:themeFill="background1" w:themeFillShade="F2"/>
            <w:vAlign w:val="center"/>
          </w:tcPr>
          <w:p w14:paraId="7F0E093A" w14:textId="3CA33963" w:rsidR="00A82712" w:rsidRPr="00A90FD5" w:rsidRDefault="00936756" w:rsidP="008634F0">
            <w:r>
              <w:t>Faculty</w:t>
            </w:r>
            <w:r w:rsidR="00221CE4">
              <w:t>:</w:t>
            </w:r>
          </w:p>
        </w:tc>
        <w:tc>
          <w:tcPr>
            <w:tcW w:w="7371" w:type="dxa"/>
            <w:shd w:val="clear" w:color="auto" w:fill="F2F2F2" w:themeFill="background1" w:themeFillShade="F2"/>
            <w:vAlign w:val="center"/>
          </w:tcPr>
          <w:p w14:paraId="5884FD81" w14:textId="3B650720" w:rsidR="00A82712" w:rsidRPr="002A38D4" w:rsidRDefault="00A82712" w:rsidP="009833F2">
            <w:pPr>
              <w:pStyle w:val="BodyText"/>
              <w:rPr>
                <w:bCs/>
              </w:rPr>
            </w:pPr>
            <w:r w:rsidRPr="00A82712">
              <w:rPr>
                <w:rStyle w:val="Strong"/>
              </w:rPr>
              <w:t>Insert here</w:t>
            </w:r>
          </w:p>
        </w:tc>
      </w:tr>
      <w:tr w:rsidR="00A82712" w:rsidRPr="00103189" w14:paraId="5A5CD813" w14:textId="77777777" w:rsidTr="00510A42">
        <w:trPr>
          <w:trHeight w:val="340"/>
        </w:trPr>
        <w:tc>
          <w:tcPr>
            <w:tcW w:w="3119" w:type="dxa"/>
            <w:shd w:val="clear" w:color="auto" w:fill="F2F2F2" w:themeFill="background1" w:themeFillShade="F2"/>
            <w:vAlign w:val="center"/>
          </w:tcPr>
          <w:p w14:paraId="5D9647FA" w14:textId="17AB88D6" w:rsidR="00A82712" w:rsidRPr="00A90FD5" w:rsidRDefault="00936756" w:rsidP="008634F0">
            <w:r>
              <w:t xml:space="preserve">Department/Unit/School: </w:t>
            </w:r>
          </w:p>
        </w:tc>
        <w:tc>
          <w:tcPr>
            <w:tcW w:w="7371" w:type="dxa"/>
            <w:shd w:val="clear" w:color="auto" w:fill="F2F2F2" w:themeFill="background1" w:themeFillShade="F2"/>
            <w:vAlign w:val="center"/>
          </w:tcPr>
          <w:p w14:paraId="69541956" w14:textId="5ADC0778" w:rsidR="00A82712" w:rsidRPr="002A38D4" w:rsidRDefault="00A82712" w:rsidP="009833F2">
            <w:pPr>
              <w:pStyle w:val="BodyText"/>
              <w:rPr>
                <w:bCs/>
              </w:rPr>
            </w:pPr>
            <w:r w:rsidRPr="00A82712">
              <w:rPr>
                <w:rStyle w:val="Strong"/>
              </w:rPr>
              <w:t>Insert here</w:t>
            </w:r>
          </w:p>
        </w:tc>
      </w:tr>
    </w:tbl>
    <w:p w14:paraId="3EA54603" w14:textId="77777777" w:rsidR="00CF2B89" w:rsidRDefault="00CF2B89" w:rsidP="00CF2B89">
      <w:pPr>
        <w:rPr>
          <w:rStyle w:val="Strong"/>
          <w:color w:val="1F4E79"/>
        </w:rPr>
      </w:pPr>
    </w:p>
    <w:p w14:paraId="5CC1BD01" w14:textId="2C9080AD" w:rsidR="00936756" w:rsidRDefault="00F326F3" w:rsidP="00CF2B89">
      <w:r w:rsidRPr="009833F2">
        <w:rPr>
          <w:rStyle w:val="Strong"/>
          <w:color w:val="1F4E79"/>
        </w:rPr>
        <w:t>Insert here</w:t>
      </w:r>
    </w:p>
    <w:p w14:paraId="42F0816A" w14:textId="08A7C011" w:rsidR="00936756" w:rsidRDefault="00936756" w:rsidP="00F326F3"/>
    <w:p w14:paraId="268013BC" w14:textId="1A81D8AF" w:rsidR="005D7A95" w:rsidRDefault="005D7A95" w:rsidP="00F326F3"/>
    <w:p w14:paraId="02626CB2" w14:textId="14F0A835" w:rsidR="005D7A95" w:rsidRDefault="005D7A95" w:rsidP="00F326F3"/>
    <w:p w14:paraId="6F71ADEE" w14:textId="772A6889" w:rsidR="005D7A95" w:rsidRDefault="005D7A95" w:rsidP="00F326F3"/>
    <w:p w14:paraId="30F95152" w14:textId="67B192E0" w:rsidR="005D7A95" w:rsidRDefault="005D7A95" w:rsidP="00F326F3"/>
    <w:p w14:paraId="225C7E48" w14:textId="51656101" w:rsidR="005D7A95" w:rsidRDefault="005D7A95" w:rsidP="00F326F3"/>
    <w:p w14:paraId="39473CD4" w14:textId="7CF56635" w:rsidR="005D7A95" w:rsidRDefault="005D7A95" w:rsidP="00F326F3"/>
    <w:p w14:paraId="6D5EED3F" w14:textId="6DC07C99" w:rsidR="005D7A95" w:rsidRDefault="005D7A95" w:rsidP="00F326F3"/>
    <w:p w14:paraId="0C78FD62" w14:textId="189D5F90" w:rsidR="005D7A95" w:rsidRDefault="005D7A95" w:rsidP="00F326F3"/>
    <w:p w14:paraId="6867CB50" w14:textId="6C61AF33" w:rsidR="005D7A95" w:rsidRDefault="005D7A95" w:rsidP="00F326F3"/>
    <w:p w14:paraId="7A8B2525" w14:textId="471CF2C1" w:rsidR="006C7BA1" w:rsidRDefault="006C7BA1" w:rsidP="00F326F3"/>
    <w:p w14:paraId="3C99A8C2" w14:textId="6DEC01BA" w:rsidR="006C7BA1" w:rsidRDefault="006C7BA1" w:rsidP="00F326F3"/>
    <w:p w14:paraId="120B21F4" w14:textId="77777777" w:rsidR="006C7BA1" w:rsidRDefault="006C7BA1" w:rsidP="00F326F3"/>
    <w:p w14:paraId="32ACCCB6" w14:textId="2A3632F7" w:rsidR="005D7A95" w:rsidRDefault="005D7A95" w:rsidP="00F326F3"/>
    <w:p w14:paraId="7C4E0731" w14:textId="5876DE5B" w:rsidR="005D7A95" w:rsidRDefault="005D7A95" w:rsidP="00F326F3"/>
    <w:p w14:paraId="633D3720" w14:textId="3E78C04F" w:rsidR="005D7A95" w:rsidRDefault="005D7A95" w:rsidP="00F326F3"/>
    <w:p w14:paraId="39766FF1" w14:textId="0FB130D8" w:rsidR="005D7A95" w:rsidRDefault="005D7A95" w:rsidP="00F326F3"/>
    <w:p w14:paraId="1BAB7C1A" w14:textId="1CC4BCAD" w:rsidR="005D7A95" w:rsidRDefault="005D7A95" w:rsidP="00F326F3"/>
    <w:p w14:paraId="4286FA69" w14:textId="77777777" w:rsidR="005D7A95" w:rsidRDefault="005D7A95" w:rsidP="00F326F3"/>
    <w:tbl>
      <w:tblPr>
        <w:tblW w:w="10491" w:type="dxa"/>
        <w:tblLayout w:type="fixed"/>
        <w:tblCellMar>
          <w:top w:w="28" w:type="dxa"/>
          <w:bottom w:w="28" w:type="dxa"/>
        </w:tblCellMar>
        <w:tblLook w:val="0000" w:firstRow="0" w:lastRow="0" w:firstColumn="0" w:lastColumn="0" w:noHBand="0" w:noVBand="0"/>
      </w:tblPr>
      <w:tblGrid>
        <w:gridCol w:w="7371"/>
        <w:gridCol w:w="3120"/>
      </w:tblGrid>
      <w:tr w:rsidR="00645861" w:rsidRPr="0030533E" w14:paraId="53D865CB" w14:textId="77777777" w:rsidTr="00936756">
        <w:trPr>
          <w:trHeight w:val="340"/>
        </w:trPr>
        <w:tc>
          <w:tcPr>
            <w:tcW w:w="10491" w:type="dxa"/>
            <w:gridSpan w:val="2"/>
            <w:shd w:val="clear" w:color="auto" w:fill="1F4E79" w:themeFill="accent1" w:themeFillShade="80"/>
            <w:vAlign w:val="center"/>
          </w:tcPr>
          <w:p w14:paraId="02C828F8" w14:textId="76FA2097" w:rsidR="00645861" w:rsidRPr="0030533E" w:rsidRDefault="00547378" w:rsidP="00FC1082">
            <w:pPr>
              <w:pStyle w:val="Heading2"/>
            </w:pPr>
            <w:r>
              <w:t>APPLICANT</w:t>
            </w:r>
            <w:r w:rsidR="00936756">
              <w:t xml:space="preserve"> DECLARATION</w:t>
            </w:r>
          </w:p>
        </w:tc>
      </w:tr>
      <w:tr w:rsidR="00936756" w:rsidRPr="003613DC" w14:paraId="7EBFB950" w14:textId="77777777" w:rsidTr="00510A42">
        <w:trPr>
          <w:trHeight w:val="457"/>
        </w:trPr>
        <w:tc>
          <w:tcPr>
            <w:tcW w:w="7371" w:type="dxa"/>
            <w:shd w:val="clear" w:color="auto" w:fill="F2F2F2" w:themeFill="background1" w:themeFillShade="F2"/>
            <w:vAlign w:val="center"/>
          </w:tcPr>
          <w:p w14:paraId="16FDBAE0" w14:textId="77777777" w:rsidR="00936756" w:rsidRPr="003613DC" w:rsidRDefault="00936756" w:rsidP="000A2627">
            <w:pPr>
              <w:pStyle w:val="Heading3"/>
              <w:rPr>
                <w:bCs/>
              </w:rPr>
            </w:pPr>
            <w:r w:rsidRPr="00510A42">
              <w:rPr>
                <w:b w:val="0"/>
                <w:color w:val="auto"/>
              </w:rPr>
              <w:t>Signature:</w:t>
            </w:r>
            <w:r>
              <w:rPr>
                <w:bCs/>
              </w:rPr>
              <w:t xml:space="preserve">   </w:t>
            </w:r>
          </w:p>
        </w:tc>
        <w:tc>
          <w:tcPr>
            <w:tcW w:w="3120" w:type="dxa"/>
            <w:shd w:val="clear" w:color="auto" w:fill="F2F2F2" w:themeFill="background1" w:themeFillShade="F2"/>
            <w:vAlign w:val="center"/>
          </w:tcPr>
          <w:p w14:paraId="1EF6D7C1" w14:textId="77777777" w:rsidR="00936756" w:rsidRPr="003613DC" w:rsidRDefault="00936756" w:rsidP="000A2627">
            <w:pPr>
              <w:pStyle w:val="Heading3"/>
              <w:rPr>
                <w:bCs/>
              </w:rPr>
            </w:pPr>
            <w:r w:rsidRPr="00510A42">
              <w:rPr>
                <w:b w:val="0"/>
                <w:color w:val="auto"/>
              </w:rPr>
              <w:t>Date:</w:t>
            </w:r>
            <w:r>
              <w:rPr>
                <w:bCs/>
              </w:rPr>
              <w:t xml:space="preserve">   </w:t>
            </w:r>
          </w:p>
        </w:tc>
      </w:tr>
    </w:tbl>
    <w:p w14:paraId="0E3029BD" w14:textId="25ADFACD" w:rsidR="008D5E83" w:rsidRDefault="008D5E83" w:rsidP="00CF2B89"/>
    <w:sectPr w:rsidR="008D5E83" w:rsidSect="008634F0">
      <w:headerReference w:type="default" r:id="rId12"/>
      <w:footerReference w:type="default" r:id="rId13"/>
      <w:pgSz w:w="11906" w:h="16838"/>
      <w:pgMar w:top="1134" w:right="707" w:bottom="567" w:left="709" w:header="709" w:footer="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B40903" w14:textId="77777777" w:rsidR="00EF08B3" w:rsidRDefault="00EF08B3" w:rsidP="008634F0">
      <w:r>
        <w:separator/>
      </w:r>
    </w:p>
  </w:endnote>
  <w:endnote w:type="continuationSeparator" w:id="0">
    <w:p w14:paraId="57688F8F" w14:textId="77777777" w:rsidR="00EF08B3" w:rsidRDefault="00EF08B3" w:rsidP="008634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6470390"/>
      <w:docPartObj>
        <w:docPartGallery w:val="Page Numbers (Bottom of Page)"/>
        <w:docPartUnique/>
      </w:docPartObj>
    </w:sdtPr>
    <w:sdtEndPr/>
    <w:sdtContent>
      <w:p w14:paraId="14DEABDF" w14:textId="4A294612" w:rsidR="00EF08B3" w:rsidRPr="00AA5597" w:rsidRDefault="000206C3" w:rsidP="008634F0">
        <w:pPr>
          <w:pStyle w:val="NoSpacing"/>
        </w:pPr>
        <w:sdt>
          <w:sdtPr>
            <w:alias w:val="Title"/>
            <w:tag w:val=""/>
            <w:id w:val="-737246100"/>
            <w:dataBinding w:prefixMappings="xmlns:ns0='http://purl.org/dc/elements/1.1/' xmlns:ns1='http://schemas.openxmlformats.org/package/2006/metadata/core-properties' " w:xpath="/ns1:coreProperties[1]/ns0:title[1]" w:storeItemID="{6C3C8BC8-F283-45AE-878A-BAB7291924A1}"/>
            <w:text/>
          </w:sdtPr>
          <w:sdtEndPr/>
          <w:sdtContent>
            <w:r w:rsidR="00E56970">
              <w:t>New Information for the Academic Promotion Committee</w:t>
            </w:r>
          </w:sdtContent>
        </w:sdt>
        <w:sdt>
          <w:sdtPr>
            <w:id w:val="-2102796992"/>
            <w:docPartObj>
              <w:docPartGallery w:val="Page Numbers (Top of Page)"/>
              <w:docPartUnique/>
            </w:docPartObj>
          </w:sdtPr>
          <w:sdtEndPr/>
          <w:sdtContent>
            <w:r w:rsidR="00EF08B3">
              <w:t xml:space="preserve">   |   </w:t>
            </w:r>
            <w:r w:rsidR="00EF08B3" w:rsidRPr="00AA5597">
              <w:t xml:space="preserve">Page </w:t>
            </w:r>
            <w:r w:rsidR="00EF08B3" w:rsidRPr="00AA5597">
              <w:fldChar w:fldCharType="begin"/>
            </w:r>
            <w:r w:rsidR="00EF08B3" w:rsidRPr="00AA5597">
              <w:instrText xml:space="preserve"> PAGE </w:instrText>
            </w:r>
            <w:r w:rsidR="00EF08B3" w:rsidRPr="00AA5597">
              <w:fldChar w:fldCharType="separate"/>
            </w:r>
            <w:r w:rsidR="003E3DA1">
              <w:rPr>
                <w:noProof/>
              </w:rPr>
              <w:t>1</w:t>
            </w:r>
            <w:r w:rsidR="00EF08B3" w:rsidRPr="00AA5597">
              <w:fldChar w:fldCharType="end"/>
            </w:r>
            <w:r w:rsidR="00EF08B3" w:rsidRPr="00AA5597">
              <w:t xml:space="preserve"> of </w:t>
            </w:r>
            <w:fldSimple w:instr=" NUMPAGES  ">
              <w:r w:rsidR="003E3DA1">
                <w:rPr>
                  <w:noProof/>
                </w:rPr>
                <w:t>1</w:t>
              </w:r>
            </w:fldSimple>
          </w:sdtContent>
        </w:sdt>
      </w:p>
    </w:sdtContent>
  </w:sdt>
  <w:p w14:paraId="3D744608" w14:textId="77777777" w:rsidR="00EF08B3" w:rsidRPr="002A38D4" w:rsidRDefault="00EF08B3" w:rsidP="008634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828A8F" w14:textId="77777777" w:rsidR="00EF08B3" w:rsidRDefault="00EF08B3" w:rsidP="008634F0">
      <w:r>
        <w:separator/>
      </w:r>
    </w:p>
  </w:footnote>
  <w:footnote w:type="continuationSeparator" w:id="0">
    <w:p w14:paraId="63E8F156" w14:textId="77777777" w:rsidR="00EF08B3" w:rsidRDefault="00EF08B3" w:rsidP="008634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4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9"/>
      <w:gridCol w:w="8222"/>
    </w:tblGrid>
    <w:tr w:rsidR="00EF08B3" w:rsidRPr="00510A42" w14:paraId="6B0FD099" w14:textId="77777777" w:rsidTr="008634F0">
      <w:trPr>
        <w:trHeight w:val="703"/>
      </w:trPr>
      <w:tc>
        <w:tcPr>
          <w:tcW w:w="2269" w:type="dxa"/>
        </w:tcPr>
        <w:p w14:paraId="102BC4D8" w14:textId="7832F00D" w:rsidR="00EF08B3" w:rsidRDefault="00EF08B3" w:rsidP="008634F0">
          <w:pPr>
            <w:pStyle w:val="Header"/>
          </w:pPr>
          <w:r>
            <w:rPr>
              <w:noProof/>
            </w:rPr>
            <w:drawing>
              <wp:anchor distT="0" distB="0" distL="114300" distR="114300" simplePos="0" relativeHeight="251659264" behindDoc="0" locked="0" layoutInCell="1" allowOverlap="1" wp14:anchorId="5B7ECE28" wp14:editId="0B557E88">
                <wp:simplePos x="0" y="0"/>
                <wp:positionH relativeFrom="margin">
                  <wp:posOffset>-10160</wp:posOffset>
                </wp:positionH>
                <wp:positionV relativeFrom="paragraph">
                  <wp:posOffset>7620</wp:posOffset>
                </wp:positionV>
                <wp:extent cx="1266825" cy="367379"/>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6-Monash_2-Black_NEW.png"/>
                        <pic:cNvPicPr/>
                      </pic:nvPicPr>
                      <pic:blipFill>
                        <a:blip r:embed="rId1">
                          <a:extLst>
                            <a:ext uri="{28A0092B-C50C-407E-A947-70E740481C1C}">
                              <a14:useLocalDpi xmlns:a14="http://schemas.microsoft.com/office/drawing/2010/main" val="0"/>
                            </a:ext>
                          </a:extLst>
                        </a:blip>
                        <a:stretch>
                          <a:fillRect/>
                        </a:stretch>
                      </pic:blipFill>
                      <pic:spPr>
                        <a:xfrm>
                          <a:off x="0" y="0"/>
                          <a:ext cx="1266825" cy="367379"/>
                        </a:xfrm>
                        <a:prstGeom prst="rect">
                          <a:avLst/>
                        </a:prstGeom>
                      </pic:spPr>
                    </pic:pic>
                  </a:graphicData>
                </a:graphic>
                <wp14:sizeRelH relativeFrom="margin">
                  <wp14:pctWidth>0</wp14:pctWidth>
                </wp14:sizeRelH>
                <wp14:sizeRelV relativeFrom="margin">
                  <wp14:pctHeight>0</wp14:pctHeight>
                </wp14:sizeRelV>
              </wp:anchor>
            </w:drawing>
          </w:r>
        </w:p>
      </w:tc>
      <w:tc>
        <w:tcPr>
          <w:tcW w:w="8222" w:type="dxa"/>
        </w:tcPr>
        <w:p w14:paraId="7A2B52AE" w14:textId="5B355C59" w:rsidR="00EF08B3" w:rsidRPr="00510A42" w:rsidRDefault="00936756" w:rsidP="00572138">
          <w:pPr>
            <w:pStyle w:val="Heading1"/>
            <w:jc w:val="center"/>
            <w:outlineLvl w:val="0"/>
            <w:rPr>
              <w:sz w:val="36"/>
            </w:rPr>
          </w:pPr>
          <w:r w:rsidRPr="00510A42">
            <w:rPr>
              <w:sz w:val="36"/>
            </w:rPr>
            <w:t>New Information for the Academic Promotion Committee</w:t>
          </w:r>
        </w:p>
      </w:tc>
    </w:tr>
  </w:tbl>
  <w:p w14:paraId="58C2734B" w14:textId="77777777" w:rsidR="00EF08B3" w:rsidRDefault="00EF08B3" w:rsidP="008634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D3A99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95896C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5EA4B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DD831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F76F8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7F887E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E4A34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C7A9D1C"/>
    <w:lvl w:ilvl="0">
      <w:start w:val="1"/>
      <w:numFmt w:val="bullet"/>
      <w:pStyle w:val="ListBullet2"/>
      <w:lvlText w:val=""/>
      <w:lvlJc w:val="left"/>
      <w:pPr>
        <w:tabs>
          <w:tab w:val="num" w:pos="643"/>
        </w:tabs>
        <w:ind w:left="643" w:hanging="360"/>
      </w:pPr>
      <w:rPr>
        <w:rFonts w:ascii="Symbol" w:hAnsi="Symbol" w:hint="default"/>
        <w:color w:val="000000" w:themeColor="text1"/>
      </w:rPr>
    </w:lvl>
  </w:abstractNum>
  <w:abstractNum w:abstractNumId="8" w15:restartNumberingAfterBreak="0">
    <w:nsid w:val="FFFFFF88"/>
    <w:multiLevelType w:val="singleLevel"/>
    <w:tmpl w:val="5B78A1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02623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D7C21"/>
    <w:multiLevelType w:val="hybridMultilevel"/>
    <w:tmpl w:val="B2422E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3FE440E"/>
    <w:multiLevelType w:val="multilevel"/>
    <w:tmpl w:val="1A98A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4B96B71"/>
    <w:multiLevelType w:val="hybridMultilevel"/>
    <w:tmpl w:val="5948A4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7B31FC8"/>
    <w:multiLevelType w:val="hybridMultilevel"/>
    <w:tmpl w:val="0F9408CA"/>
    <w:lvl w:ilvl="0" w:tplc="3BAEEE90">
      <w:start w:val="1"/>
      <w:numFmt w:val="bullet"/>
      <w:lvlText w:val=""/>
      <w:lvlJc w:val="left"/>
      <w:pPr>
        <w:ind w:left="720" w:hanging="360"/>
      </w:pPr>
      <w:rPr>
        <w:rFonts w:ascii="Symbol" w:hAnsi="Symbol" w:hint="default"/>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AF74F33"/>
    <w:multiLevelType w:val="hybridMultilevel"/>
    <w:tmpl w:val="A0B272A6"/>
    <w:lvl w:ilvl="0" w:tplc="BF3031D8">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C776D41"/>
    <w:multiLevelType w:val="multilevel"/>
    <w:tmpl w:val="5E8A7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EB7378F"/>
    <w:multiLevelType w:val="hybridMultilevel"/>
    <w:tmpl w:val="60D8C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0FE43EC1"/>
    <w:multiLevelType w:val="hybridMultilevel"/>
    <w:tmpl w:val="471EBF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6532F01"/>
    <w:multiLevelType w:val="hybridMultilevel"/>
    <w:tmpl w:val="A94A233A"/>
    <w:lvl w:ilvl="0" w:tplc="ED0C6AF6">
      <w:start w:val="1"/>
      <w:numFmt w:val="bullet"/>
      <w:pStyle w:val="List"/>
      <w:lvlText w:val="­"/>
      <w:lvlJc w:val="left"/>
      <w:pPr>
        <w:ind w:left="780" w:hanging="360"/>
      </w:pPr>
      <w:rPr>
        <w:rFonts w:ascii="Calibri" w:hAnsi="Calibri" w:hint="default"/>
        <w:color w:val="262626" w:themeColor="text1" w:themeTint="D9"/>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9" w15:restartNumberingAfterBreak="0">
    <w:nsid w:val="184F3C3A"/>
    <w:multiLevelType w:val="hybridMultilevel"/>
    <w:tmpl w:val="ACCA6328"/>
    <w:lvl w:ilvl="0" w:tplc="835CCDE6">
      <w:start w:val="1"/>
      <w:numFmt w:val="lowerLetter"/>
      <w:pStyle w:val="ListBullet"/>
      <w:lvlText w:val="%1."/>
      <w:lvlJc w:val="left"/>
      <w:pPr>
        <w:ind w:left="720" w:hanging="360"/>
      </w:pPr>
      <w:rPr>
        <w:rFonts w:eastAsia="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1C535F4C"/>
    <w:multiLevelType w:val="multilevel"/>
    <w:tmpl w:val="62B41462"/>
    <w:lvl w:ilvl="0">
      <w:start w:val="1"/>
      <w:numFmt w:val="bullet"/>
      <w:lvlText w:val=""/>
      <w:lvlJc w:val="left"/>
      <w:pPr>
        <w:ind w:left="720" w:hanging="360"/>
      </w:pPr>
      <w:rPr>
        <w:rFonts w:ascii="Symbol" w:hAnsi="Symbol" w:hint="default"/>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1" w15:restartNumberingAfterBreak="0">
    <w:nsid w:val="1F996662"/>
    <w:multiLevelType w:val="hybridMultilevel"/>
    <w:tmpl w:val="012C30DC"/>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2" w15:restartNumberingAfterBreak="0">
    <w:nsid w:val="25DA4917"/>
    <w:multiLevelType w:val="multilevel"/>
    <w:tmpl w:val="52168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98B6D62"/>
    <w:multiLevelType w:val="hybridMultilevel"/>
    <w:tmpl w:val="EDB6F70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2BF34AFF"/>
    <w:multiLevelType w:val="hybridMultilevel"/>
    <w:tmpl w:val="A06821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55E078F"/>
    <w:multiLevelType w:val="hybridMultilevel"/>
    <w:tmpl w:val="64A0D1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7A73B7E"/>
    <w:multiLevelType w:val="hybridMultilevel"/>
    <w:tmpl w:val="0B1EE8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00E102D"/>
    <w:multiLevelType w:val="hybridMultilevel"/>
    <w:tmpl w:val="953E0FCE"/>
    <w:lvl w:ilvl="0" w:tplc="9F2024F2">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1FB6D05"/>
    <w:multiLevelType w:val="multilevel"/>
    <w:tmpl w:val="2E00218C"/>
    <w:lvl w:ilvl="0">
      <w:numFmt w:val="bullet"/>
      <w:lvlText w:val="-"/>
      <w:lvlJc w:val="left"/>
      <w:pPr>
        <w:ind w:left="720" w:hanging="360"/>
      </w:pPr>
      <w:rPr>
        <w:rFonts w:ascii="Arial" w:eastAsia="Arial" w:hAnsi="Arial" w:cs="Arial"/>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9" w15:restartNumberingAfterBreak="0">
    <w:nsid w:val="471E0562"/>
    <w:multiLevelType w:val="hybridMultilevel"/>
    <w:tmpl w:val="63006218"/>
    <w:lvl w:ilvl="0" w:tplc="9350E564">
      <w:start w:val="1"/>
      <w:numFmt w:val="bullet"/>
      <w:lvlText w:val="•"/>
      <w:lvlJc w:val="left"/>
      <w:pPr>
        <w:tabs>
          <w:tab w:val="num" w:pos="720"/>
        </w:tabs>
        <w:ind w:left="720" w:hanging="360"/>
      </w:pPr>
      <w:rPr>
        <w:rFonts w:ascii="Arial" w:hAnsi="Arial" w:hint="default"/>
      </w:rPr>
    </w:lvl>
    <w:lvl w:ilvl="1" w:tplc="DEB45A44" w:tentative="1">
      <w:start w:val="1"/>
      <w:numFmt w:val="bullet"/>
      <w:lvlText w:val="•"/>
      <w:lvlJc w:val="left"/>
      <w:pPr>
        <w:tabs>
          <w:tab w:val="num" w:pos="1440"/>
        </w:tabs>
        <w:ind w:left="1440" w:hanging="360"/>
      </w:pPr>
      <w:rPr>
        <w:rFonts w:ascii="Arial" w:hAnsi="Arial" w:hint="default"/>
      </w:rPr>
    </w:lvl>
    <w:lvl w:ilvl="2" w:tplc="7A580EA6" w:tentative="1">
      <w:start w:val="1"/>
      <w:numFmt w:val="bullet"/>
      <w:lvlText w:val="•"/>
      <w:lvlJc w:val="left"/>
      <w:pPr>
        <w:tabs>
          <w:tab w:val="num" w:pos="2160"/>
        </w:tabs>
        <w:ind w:left="2160" w:hanging="360"/>
      </w:pPr>
      <w:rPr>
        <w:rFonts w:ascii="Arial" w:hAnsi="Arial" w:hint="default"/>
      </w:rPr>
    </w:lvl>
    <w:lvl w:ilvl="3" w:tplc="3520942A" w:tentative="1">
      <w:start w:val="1"/>
      <w:numFmt w:val="bullet"/>
      <w:lvlText w:val="•"/>
      <w:lvlJc w:val="left"/>
      <w:pPr>
        <w:tabs>
          <w:tab w:val="num" w:pos="2880"/>
        </w:tabs>
        <w:ind w:left="2880" w:hanging="360"/>
      </w:pPr>
      <w:rPr>
        <w:rFonts w:ascii="Arial" w:hAnsi="Arial" w:hint="default"/>
      </w:rPr>
    </w:lvl>
    <w:lvl w:ilvl="4" w:tplc="8444BE56" w:tentative="1">
      <w:start w:val="1"/>
      <w:numFmt w:val="bullet"/>
      <w:lvlText w:val="•"/>
      <w:lvlJc w:val="left"/>
      <w:pPr>
        <w:tabs>
          <w:tab w:val="num" w:pos="3600"/>
        </w:tabs>
        <w:ind w:left="3600" w:hanging="360"/>
      </w:pPr>
      <w:rPr>
        <w:rFonts w:ascii="Arial" w:hAnsi="Arial" w:hint="default"/>
      </w:rPr>
    </w:lvl>
    <w:lvl w:ilvl="5" w:tplc="9EA6D7FA" w:tentative="1">
      <w:start w:val="1"/>
      <w:numFmt w:val="bullet"/>
      <w:lvlText w:val="•"/>
      <w:lvlJc w:val="left"/>
      <w:pPr>
        <w:tabs>
          <w:tab w:val="num" w:pos="4320"/>
        </w:tabs>
        <w:ind w:left="4320" w:hanging="360"/>
      </w:pPr>
      <w:rPr>
        <w:rFonts w:ascii="Arial" w:hAnsi="Arial" w:hint="default"/>
      </w:rPr>
    </w:lvl>
    <w:lvl w:ilvl="6" w:tplc="24B0D126" w:tentative="1">
      <w:start w:val="1"/>
      <w:numFmt w:val="bullet"/>
      <w:lvlText w:val="•"/>
      <w:lvlJc w:val="left"/>
      <w:pPr>
        <w:tabs>
          <w:tab w:val="num" w:pos="5040"/>
        </w:tabs>
        <w:ind w:left="5040" w:hanging="360"/>
      </w:pPr>
      <w:rPr>
        <w:rFonts w:ascii="Arial" w:hAnsi="Arial" w:hint="default"/>
      </w:rPr>
    </w:lvl>
    <w:lvl w:ilvl="7" w:tplc="5C4C646C" w:tentative="1">
      <w:start w:val="1"/>
      <w:numFmt w:val="bullet"/>
      <w:lvlText w:val="•"/>
      <w:lvlJc w:val="left"/>
      <w:pPr>
        <w:tabs>
          <w:tab w:val="num" w:pos="5760"/>
        </w:tabs>
        <w:ind w:left="5760" w:hanging="360"/>
      </w:pPr>
      <w:rPr>
        <w:rFonts w:ascii="Arial" w:hAnsi="Arial" w:hint="default"/>
      </w:rPr>
    </w:lvl>
    <w:lvl w:ilvl="8" w:tplc="E8021D0A"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1B71C30"/>
    <w:multiLevelType w:val="hybridMultilevel"/>
    <w:tmpl w:val="09382124"/>
    <w:lvl w:ilvl="0" w:tplc="CF5A60B2">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4936092"/>
    <w:multiLevelType w:val="multilevel"/>
    <w:tmpl w:val="1E76E174"/>
    <w:lvl w:ilvl="0">
      <w:start w:val="1"/>
      <w:numFmt w:val="decimal"/>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ind w:left="502" w:hanging="360"/>
      </w:pPr>
      <w:rPr>
        <w:b w:val="0"/>
        <w:bCs w:val="0"/>
        <w:i w:val="0"/>
        <w:iCs w:val="0"/>
        <w:caps w:val="0"/>
        <w:smallCaps w:val="0"/>
        <w:strike w:val="0"/>
        <w:dstrike w:val="0"/>
        <w:outline w:val="0"/>
        <w:shadow w:val="0"/>
        <w:emboss w:val="0"/>
        <w:imprint w:val="0"/>
        <w:noProof w:val="0"/>
        <w:vanish w:val="0"/>
        <w:color w:val="5A5A5A"/>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638B14CC"/>
    <w:multiLevelType w:val="hybridMultilevel"/>
    <w:tmpl w:val="A0F8B7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A9D4940"/>
    <w:multiLevelType w:val="hybridMultilevel"/>
    <w:tmpl w:val="12EC5B54"/>
    <w:lvl w:ilvl="0" w:tplc="01B6DEB8">
      <w:start w:val="1"/>
      <w:numFmt w:val="bullet"/>
      <w:lvlText w:val=""/>
      <w:lvlJc w:val="left"/>
      <w:pPr>
        <w:ind w:left="360" w:hanging="360"/>
      </w:pPr>
      <w:rPr>
        <w:rFonts w:ascii="Symbol" w:hAnsi="Symbol" w:hint="default"/>
        <w:color w:val="5A5A5A"/>
        <w:lang w:val="en-US"/>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6E2D0C8F"/>
    <w:multiLevelType w:val="multilevel"/>
    <w:tmpl w:val="1DB284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105304"/>
    <w:multiLevelType w:val="hybridMultilevel"/>
    <w:tmpl w:val="F11E91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E196828"/>
    <w:multiLevelType w:val="hybridMultilevel"/>
    <w:tmpl w:val="27DEEB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9B446F"/>
    <w:multiLevelType w:val="multilevel"/>
    <w:tmpl w:val="9084ACCC"/>
    <w:lvl w:ilvl="0">
      <w:start w:val="1"/>
      <w:numFmt w:val="decimal"/>
      <w:pStyle w:val="4H21"/>
      <w:lvlText w:val="%1."/>
      <w:lvlJc w:val="left"/>
      <w:pPr>
        <w:ind w:left="360" w:hanging="360"/>
      </w:pPr>
    </w:lvl>
    <w:lvl w:ilvl="1">
      <w:start w:val="1"/>
      <w:numFmt w:val="decimal"/>
      <w:pStyle w:val="6NoPara"/>
      <w:isLgl/>
      <w:lvlText w:val="%1.%2"/>
      <w:lvlJc w:val="left"/>
      <w:pPr>
        <w:ind w:left="108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num w:numId="1">
    <w:abstractNumId w:val="10"/>
  </w:num>
  <w:num w:numId="2">
    <w:abstractNumId w:val="23"/>
  </w:num>
  <w:num w:numId="3">
    <w:abstractNumId w:val="36"/>
  </w:num>
  <w:num w:numId="4">
    <w:abstractNumId w:val="34"/>
  </w:num>
  <w:num w:numId="5">
    <w:abstractNumId w:val="32"/>
  </w:num>
  <w:num w:numId="6">
    <w:abstractNumId w:val="13"/>
  </w:num>
  <w:num w:numId="7">
    <w:abstractNumId w:val="26"/>
  </w:num>
  <w:num w:numId="8">
    <w:abstractNumId w:val="30"/>
  </w:num>
  <w:num w:numId="9">
    <w:abstractNumId w:val="24"/>
  </w:num>
  <w:num w:numId="10">
    <w:abstractNumId w:val="16"/>
  </w:num>
  <w:num w:numId="11">
    <w:abstractNumId w:val="12"/>
  </w:num>
  <w:num w:numId="12">
    <w:abstractNumId w:val="18"/>
  </w:num>
  <w:num w:numId="13">
    <w:abstractNumId w:val="21"/>
  </w:num>
  <w:num w:numId="14">
    <w:abstractNumId w:val="37"/>
  </w:num>
  <w:num w:numId="15">
    <w:abstractNumId w:val="33"/>
  </w:num>
  <w:num w:numId="16">
    <w:abstractNumId w:val="14"/>
  </w:num>
  <w:num w:numId="17">
    <w:abstractNumId w:val="30"/>
  </w:num>
  <w:num w:numId="18">
    <w:abstractNumId w:val="17"/>
  </w:num>
  <w:num w:numId="19">
    <w:abstractNumId w:val="25"/>
  </w:num>
  <w:num w:numId="20">
    <w:abstractNumId w:val="27"/>
  </w:num>
  <w:num w:numId="21">
    <w:abstractNumId w:val="9"/>
  </w:num>
  <w:num w:numId="22">
    <w:abstractNumId w:val="7"/>
  </w:num>
  <w:num w:numId="23">
    <w:abstractNumId w:val="6"/>
  </w:num>
  <w:num w:numId="24">
    <w:abstractNumId w:val="5"/>
  </w:num>
  <w:num w:numId="25">
    <w:abstractNumId w:val="4"/>
  </w:num>
  <w:num w:numId="26">
    <w:abstractNumId w:val="8"/>
  </w:num>
  <w:num w:numId="27">
    <w:abstractNumId w:val="3"/>
  </w:num>
  <w:num w:numId="28">
    <w:abstractNumId w:val="2"/>
  </w:num>
  <w:num w:numId="29">
    <w:abstractNumId w:val="1"/>
  </w:num>
  <w:num w:numId="30">
    <w:abstractNumId w:val="0"/>
  </w:num>
  <w:num w:numId="31">
    <w:abstractNumId w:val="27"/>
    <w:lvlOverride w:ilvl="0">
      <w:startOverride w:val="1"/>
    </w:lvlOverride>
  </w:num>
  <w:num w:numId="32">
    <w:abstractNumId w:val="27"/>
    <w:lvlOverride w:ilvl="0">
      <w:startOverride w:val="1"/>
    </w:lvlOverride>
  </w:num>
  <w:num w:numId="33">
    <w:abstractNumId w:val="27"/>
    <w:lvlOverride w:ilvl="0">
      <w:startOverride w:val="1"/>
    </w:lvlOverride>
  </w:num>
  <w:num w:numId="34">
    <w:abstractNumId w:val="29"/>
  </w:num>
  <w:num w:numId="35">
    <w:abstractNumId w:val="35"/>
  </w:num>
  <w:num w:numId="36">
    <w:abstractNumId w:val="27"/>
    <w:lvlOverride w:ilvl="0">
      <w:startOverride w:val="1"/>
    </w:lvlOverride>
  </w:num>
  <w:num w:numId="37">
    <w:abstractNumId w:val="19"/>
  </w:num>
  <w:num w:numId="38">
    <w:abstractNumId w:val="30"/>
  </w:num>
  <w:num w:numId="39">
    <w:abstractNumId w:val="19"/>
    <w:lvlOverride w:ilvl="0">
      <w:startOverride w:val="1"/>
    </w:lvlOverride>
  </w:num>
  <w:num w:numId="40">
    <w:abstractNumId w:val="11"/>
  </w:num>
  <w:num w:numId="41">
    <w:abstractNumId w:val="15"/>
  </w:num>
  <w:num w:numId="42">
    <w:abstractNumId w:val="22"/>
  </w:num>
  <w:num w:numId="43">
    <w:abstractNumId w:val="30"/>
  </w:num>
  <w:num w:numId="44">
    <w:abstractNumId w:val="18"/>
  </w:num>
  <w:num w:numId="45">
    <w:abstractNumId w:val="31"/>
  </w:num>
  <w:num w:numId="46">
    <w:abstractNumId w:val="18"/>
  </w:num>
  <w:num w:numId="4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
  </w:num>
  <w:num w:numId="4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79873"/>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NjM1tLAwMDczNTNQ0lEKTi0uzszPAykwNKkFAKADOs8tAAAA"/>
  </w:docVars>
  <w:rsids>
    <w:rsidRoot w:val="002B2DE4"/>
    <w:rsid w:val="000007BC"/>
    <w:rsid w:val="00000EC4"/>
    <w:rsid w:val="00002B8B"/>
    <w:rsid w:val="00004238"/>
    <w:rsid w:val="00016C96"/>
    <w:rsid w:val="000206C3"/>
    <w:rsid w:val="0002073B"/>
    <w:rsid w:val="00026229"/>
    <w:rsid w:val="00032C4C"/>
    <w:rsid w:val="00040EC2"/>
    <w:rsid w:val="00042A9A"/>
    <w:rsid w:val="00045376"/>
    <w:rsid w:val="000475AC"/>
    <w:rsid w:val="000579C4"/>
    <w:rsid w:val="0006243C"/>
    <w:rsid w:val="000646A7"/>
    <w:rsid w:val="00066F85"/>
    <w:rsid w:val="000736D0"/>
    <w:rsid w:val="0007516F"/>
    <w:rsid w:val="00076374"/>
    <w:rsid w:val="000800D4"/>
    <w:rsid w:val="00086008"/>
    <w:rsid w:val="00090505"/>
    <w:rsid w:val="00091D1C"/>
    <w:rsid w:val="00094427"/>
    <w:rsid w:val="0009502B"/>
    <w:rsid w:val="00096CE5"/>
    <w:rsid w:val="000A0045"/>
    <w:rsid w:val="000A1424"/>
    <w:rsid w:val="000A6D9E"/>
    <w:rsid w:val="000B0427"/>
    <w:rsid w:val="000B2A3E"/>
    <w:rsid w:val="000B5E60"/>
    <w:rsid w:val="000C38F4"/>
    <w:rsid w:val="000C604A"/>
    <w:rsid w:val="000C679F"/>
    <w:rsid w:val="000D17B1"/>
    <w:rsid w:val="000D1CF0"/>
    <w:rsid w:val="000D202C"/>
    <w:rsid w:val="000D5782"/>
    <w:rsid w:val="000D5D16"/>
    <w:rsid w:val="000D7787"/>
    <w:rsid w:val="000E2BE8"/>
    <w:rsid w:val="000E4B3A"/>
    <w:rsid w:val="000E5CF9"/>
    <w:rsid w:val="000F1857"/>
    <w:rsid w:val="000F4B27"/>
    <w:rsid w:val="000F7922"/>
    <w:rsid w:val="00103124"/>
    <w:rsid w:val="00103189"/>
    <w:rsid w:val="0011727F"/>
    <w:rsid w:val="00121802"/>
    <w:rsid w:val="00130A92"/>
    <w:rsid w:val="00131C37"/>
    <w:rsid w:val="00135CC6"/>
    <w:rsid w:val="00135D06"/>
    <w:rsid w:val="00141774"/>
    <w:rsid w:val="00141876"/>
    <w:rsid w:val="00142802"/>
    <w:rsid w:val="0014293D"/>
    <w:rsid w:val="001556D9"/>
    <w:rsid w:val="00164365"/>
    <w:rsid w:val="0016550E"/>
    <w:rsid w:val="00166453"/>
    <w:rsid w:val="001721F8"/>
    <w:rsid w:val="00180ED7"/>
    <w:rsid w:val="001855D1"/>
    <w:rsid w:val="00186BB8"/>
    <w:rsid w:val="00186DE5"/>
    <w:rsid w:val="001908FE"/>
    <w:rsid w:val="00191A8C"/>
    <w:rsid w:val="00192DD9"/>
    <w:rsid w:val="0019353D"/>
    <w:rsid w:val="00193B34"/>
    <w:rsid w:val="00195D87"/>
    <w:rsid w:val="00197EF6"/>
    <w:rsid w:val="001A2C7E"/>
    <w:rsid w:val="001A50DD"/>
    <w:rsid w:val="001A74F9"/>
    <w:rsid w:val="001B19B5"/>
    <w:rsid w:val="001B55BC"/>
    <w:rsid w:val="001C0628"/>
    <w:rsid w:val="001C1DF2"/>
    <w:rsid w:val="001C3F4B"/>
    <w:rsid w:val="001C41F3"/>
    <w:rsid w:val="001C5CE2"/>
    <w:rsid w:val="001D3615"/>
    <w:rsid w:val="001D54FC"/>
    <w:rsid w:val="001D5CF8"/>
    <w:rsid w:val="001E3CCD"/>
    <w:rsid w:val="001F33DC"/>
    <w:rsid w:val="001F7DE6"/>
    <w:rsid w:val="0020036A"/>
    <w:rsid w:val="0020280A"/>
    <w:rsid w:val="00204427"/>
    <w:rsid w:val="00210314"/>
    <w:rsid w:val="00212682"/>
    <w:rsid w:val="002139DB"/>
    <w:rsid w:val="00216580"/>
    <w:rsid w:val="0021741A"/>
    <w:rsid w:val="00220851"/>
    <w:rsid w:val="00221AC2"/>
    <w:rsid w:val="00221CE4"/>
    <w:rsid w:val="002248A5"/>
    <w:rsid w:val="002249F4"/>
    <w:rsid w:val="002310D6"/>
    <w:rsid w:val="00233761"/>
    <w:rsid w:val="00242EA2"/>
    <w:rsid w:val="00246521"/>
    <w:rsid w:val="00252097"/>
    <w:rsid w:val="00253315"/>
    <w:rsid w:val="00255947"/>
    <w:rsid w:val="00256B1C"/>
    <w:rsid w:val="00257E77"/>
    <w:rsid w:val="00262112"/>
    <w:rsid w:val="00264631"/>
    <w:rsid w:val="00265386"/>
    <w:rsid w:val="00276F11"/>
    <w:rsid w:val="00277C51"/>
    <w:rsid w:val="0028150A"/>
    <w:rsid w:val="00282311"/>
    <w:rsid w:val="00291BBA"/>
    <w:rsid w:val="002944FB"/>
    <w:rsid w:val="002A38D4"/>
    <w:rsid w:val="002A572C"/>
    <w:rsid w:val="002A6CC0"/>
    <w:rsid w:val="002B1B54"/>
    <w:rsid w:val="002B23A3"/>
    <w:rsid w:val="002B2DE4"/>
    <w:rsid w:val="002B3653"/>
    <w:rsid w:val="002B4C29"/>
    <w:rsid w:val="002B5B8B"/>
    <w:rsid w:val="002B774B"/>
    <w:rsid w:val="002C085F"/>
    <w:rsid w:val="002C11F8"/>
    <w:rsid w:val="002C3730"/>
    <w:rsid w:val="002C46C7"/>
    <w:rsid w:val="002D1AA9"/>
    <w:rsid w:val="002D61A0"/>
    <w:rsid w:val="002D6F0A"/>
    <w:rsid w:val="002D6F75"/>
    <w:rsid w:val="002E07A1"/>
    <w:rsid w:val="002E1A80"/>
    <w:rsid w:val="002E1BB2"/>
    <w:rsid w:val="002E38C2"/>
    <w:rsid w:val="002E3B0A"/>
    <w:rsid w:val="002E50AF"/>
    <w:rsid w:val="002F018C"/>
    <w:rsid w:val="002F11F8"/>
    <w:rsid w:val="002F20F3"/>
    <w:rsid w:val="002F3ED3"/>
    <w:rsid w:val="00300A9D"/>
    <w:rsid w:val="00301860"/>
    <w:rsid w:val="003037AF"/>
    <w:rsid w:val="003040D5"/>
    <w:rsid w:val="0030533E"/>
    <w:rsid w:val="00307357"/>
    <w:rsid w:val="00311BC0"/>
    <w:rsid w:val="0032031A"/>
    <w:rsid w:val="00321166"/>
    <w:rsid w:val="00323214"/>
    <w:rsid w:val="00326E35"/>
    <w:rsid w:val="0033055A"/>
    <w:rsid w:val="00330600"/>
    <w:rsid w:val="00335DFF"/>
    <w:rsid w:val="00336E39"/>
    <w:rsid w:val="00337B3C"/>
    <w:rsid w:val="00340E49"/>
    <w:rsid w:val="0034144B"/>
    <w:rsid w:val="00343674"/>
    <w:rsid w:val="0034418B"/>
    <w:rsid w:val="0034610D"/>
    <w:rsid w:val="00350730"/>
    <w:rsid w:val="00351C82"/>
    <w:rsid w:val="003558CF"/>
    <w:rsid w:val="0036119B"/>
    <w:rsid w:val="003613DC"/>
    <w:rsid w:val="00361572"/>
    <w:rsid w:val="00365D7B"/>
    <w:rsid w:val="00382D87"/>
    <w:rsid w:val="00385FE3"/>
    <w:rsid w:val="00386BB1"/>
    <w:rsid w:val="003957D6"/>
    <w:rsid w:val="003A0CF7"/>
    <w:rsid w:val="003A1FA9"/>
    <w:rsid w:val="003A2AE6"/>
    <w:rsid w:val="003A32AC"/>
    <w:rsid w:val="003B566B"/>
    <w:rsid w:val="003C37EB"/>
    <w:rsid w:val="003C5FF6"/>
    <w:rsid w:val="003C686F"/>
    <w:rsid w:val="003C7698"/>
    <w:rsid w:val="003D54F2"/>
    <w:rsid w:val="003E11A7"/>
    <w:rsid w:val="003E20A2"/>
    <w:rsid w:val="003E3DA1"/>
    <w:rsid w:val="003E6BE9"/>
    <w:rsid w:val="004027CC"/>
    <w:rsid w:val="00407625"/>
    <w:rsid w:val="0040782F"/>
    <w:rsid w:val="004108E6"/>
    <w:rsid w:val="0041507D"/>
    <w:rsid w:val="004165FD"/>
    <w:rsid w:val="00421802"/>
    <w:rsid w:val="00421E75"/>
    <w:rsid w:val="0042408F"/>
    <w:rsid w:val="00424997"/>
    <w:rsid w:val="004253D4"/>
    <w:rsid w:val="00430735"/>
    <w:rsid w:val="00430974"/>
    <w:rsid w:val="00431136"/>
    <w:rsid w:val="004312D9"/>
    <w:rsid w:val="00437591"/>
    <w:rsid w:val="00437CD0"/>
    <w:rsid w:val="00441137"/>
    <w:rsid w:val="00442D93"/>
    <w:rsid w:val="0045313A"/>
    <w:rsid w:val="00453D1D"/>
    <w:rsid w:val="00454100"/>
    <w:rsid w:val="004568EF"/>
    <w:rsid w:val="00461117"/>
    <w:rsid w:val="004614D4"/>
    <w:rsid w:val="004639EB"/>
    <w:rsid w:val="00463C1C"/>
    <w:rsid w:val="00465C46"/>
    <w:rsid w:val="00466BCB"/>
    <w:rsid w:val="00470A29"/>
    <w:rsid w:val="00470E34"/>
    <w:rsid w:val="004729F5"/>
    <w:rsid w:val="004743A1"/>
    <w:rsid w:val="0047443D"/>
    <w:rsid w:val="00480B31"/>
    <w:rsid w:val="0048564D"/>
    <w:rsid w:val="0048616D"/>
    <w:rsid w:val="00492979"/>
    <w:rsid w:val="004966AD"/>
    <w:rsid w:val="00497102"/>
    <w:rsid w:val="004A0AFF"/>
    <w:rsid w:val="004A3755"/>
    <w:rsid w:val="004A471C"/>
    <w:rsid w:val="004A5754"/>
    <w:rsid w:val="004A6A1B"/>
    <w:rsid w:val="004A7A15"/>
    <w:rsid w:val="004B137C"/>
    <w:rsid w:val="004B4CB6"/>
    <w:rsid w:val="004B75FA"/>
    <w:rsid w:val="004C0C1B"/>
    <w:rsid w:val="004C160D"/>
    <w:rsid w:val="004C21CA"/>
    <w:rsid w:val="004C58EC"/>
    <w:rsid w:val="004C6B23"/>
    <w:rsid w:val="004C78D4"/>
    <w:rsid w:val="004D06B5"/>
    <w:rsid w:val="004D3FB4"/>
    <w:rsid w:val="004E53D1"/>
    <w:rsid w:val="004E624F"/>
    <w:rsid w:val="004F0839"/>
    <w:rsid w:val="004F1096"/>
    <w:rsid w:val="004F2B26"/>
    <w:rsid w:val="00501D5C"/>
    <w:rsid w:val="00502877"/>
    <w:rsid w:val="00503450"/>
    <w:rsid w:val="00503E02"/>
    <w:rsid w:val="00507505"/>
    <w:rsid w:val="005077A4"/>
    <w:rsid w:val="00510A42"/>
    <w:rsid w:val="00511DCF"/>
    <w:rsid w:val="00522944"/>
    <w:rsid w:val="005270CF"/>
    <w:rsid w:val="005279C0"/>
    <w:rsid w:val="00532D19"/>
    <w:rsid w:val="00540992"/>
    <w:rsid w:val="0054195F"/>
    <w:rsid w:val="005428E6"/>
    <w:rsid w:val="00544B0D"/>
    <w:rsid w:val="00545847"/>
    <w:rsid w:val="00545EB1"/>
    <w:rsid w:val="00547378"/>
    <w:rsid w:val="005519DD"/>
    <w:rsid w:val="0055588A"/>
    <w:rsid w:val="00560191"/>
    <w:rsid w:val="00561611"/>
    <w:rsid w:val="00563974"/>
    <w:rsid w:val="00565987"/>
    <w:rsid w:val="00572138"/>
    <w:rsid w:val="00572BF7"/>
    <w:rsid w:val="005759FC"/>
    <w:rsid w:val="00575E1E"/>
    <w:rsid w:val="005818FE"/>
    <w:rsid w:val="0058611C"/>
    <w:rsid w:val="00586E47"/>
    <w:rsid w:val="00587A04"/>
    <w:rsid w:val="005917F0"/>
    <w:rsid w:val="00592CF4"/>
    <w:rsid w:val="0059371F"/>
    <w:rsid w:val="00593BB0"/>
    <w:rsid w:val="00597AA5"/>
    <w:rsid w:val="005A0C10"/>
    <w:rsid w:val="005A1379"/>
    <w:rsid w:val="005A374A"/>
    <w:rsid w:val="005B08E9"/>
    <w:rsid w:val="005B1F16"/>
    <w:rsid w:val="005B49CC"/>
    <w:rsid w:val="005C149C"/>
    <w:rsid w:val="005C4216"/>
    <w:rsid w:val="005C4F71"/>
    <w:rsid w:val="005C5152"/>
    <w:rsid w:val="005D7A95"/>
    <w:rsid w:val="005D7AC2"/>
    <w:rsid w:val="005D7BE5"/>
    <w:rsid w:val="005D7C9D"/>
    <w:rsid w:val="005D7CDF"/>
    <w:rsid w:val="005E2EBD"/>
    <w:rsid w:val="005E56CC"/>
    <w:rsid w:val="005E5946"/>
    <w:rsid w:val="005E61FD"/>
    <w:rsid w:val="005E7447"/>
    <w:rsid w:val="005F2832"/>
    <w:rsid w:val="005F283C"/>
    <w:rsid w:val="005F4AD3"/>
    <w:rsid w:val="005F52E6"/>
    <w:rsid w:val="0060598C"/>
    <w:rsid w:val="00607C69"/>
    <w:rsid w:val="006115C2"/>
    <w:rsid w:val="00612112"/>
    <w:rsid w:val="00615EA3"/>
    <w:rsid w:val="00616973"/>
    <w:rsid w:val="00616B10"/>
    <w:rsid w:val="00624107"/>
    <w:rsid w:val="006245C7"/>
    <w:rsid w:val="006260CC"/>
    <w:rsid w:val="00633ACA"/>
    <w:rsid w:val="00633D51"/>
    <w:rsid w:val="006346AF"/>
    <w:rsid w:val="00635C15"/>
    <w:rsid w:val="00637EAD"/>
    <w:rsid w:val="00641366"/>
    <w:rsid w:val="00645861"/>
    <w:rsid w:val="0065120A"/>
    <w:rsid w:val="00655D71"/>
    <w:rsid w:val="0066222E"/>
    <w:rsid w:val="0066334C"/>
    <w:rsid w:val="0066687F"/>
    <w:rsid w:val="00667B66"/>
    <w:rsid w:val="00670615"/>
    <w:rsid w:val="00671047"/>
    <w:rsid w:val="00671653"/>
    <w:rsid w:val="00673CBD"/>
    <w:rsid w:val="00693C8B"/>
    <w:rsid w:val="006B05C3"/>
    <w:rsid w:val="006B30A1"/>
    <w:rsid w:val="006B4E7F"/>
    <w:rsid w:val="006B4EA4"/>
    <w:rsid w:val="006C19FC"/>
    <w:rsid w:val="006C324D"/>
    <w:rsid w:val="006C368C"/>
    <w:rsid w:val="006C5E6A"/>
    <w:rsid w:val="006C7BA1"/>
    <w:rsid w:val="006E2FE1"/>
    <w:rsid w:val="006F0C53"/>
    <w:rsid w:val="006F2E21"/>
    <w:rsid w:val="006F44A3"/>
    <w:rsid w:val="00710BFF"/>
    <w:rsid w:val="00711576"/>
    <w:rsid w:val="00711FC4"/>
    <w:rsid w:val="00712D4C"/>
    <w:rsid w:val="00712EA1"/>
    <w:rsid w:val="007141B2"/>
    <w:rsid w:val="00717097"/>
    <w:rsid w:val="007173BE"/>
    <w:rsid w:val="00721ACA"/>
    <w:rsid w:val="0072335A"/>
    <w:rsid w:val="007234B7"/>
    <w:rsid w:val="0072580B"/>
    <w:rsid w:val="0072698D"/>
    <w:rsid w:val="0073504E"/>
    <w:rsid w:val="0074165A"/>
    <w:rsid w:val="00742AB1"/>
    <w:rsid w:val="00745AEE"/>
    <w:rsid w:val="00746031"/>
    <w:rsid w:val="00750DE2"/>
    <w:rsid w:val="007527C6"/>
    <w:rsid w:val="007539CA"/>
    <w:rsid w:val="00763356"/>
    <w:rsid w:val="007649C7"/>
    <w:rsid w:val="00766913"/>
    <w:rsid w:val="00766E19"/>
    <w:rsid w:val="00772A2C"/>
    <w:rsid w:val="00772B7C"/>
    <w:rsid w:val="00774CF7"/>
    <w:rsid w:val="00776A36"/>
    <w:rsid w:val="007804C2"/>
    <w:rsid w:val="00780EF8"/>
    <w:rsid w:val="007867C8"/>
    <w:rsid w:val="00790DAB"/>
    <w:rsid w:val="00791027"/>
    <w:rsid w:val="00792EB3"/>
    <w:rsid w:val="00796DBD"/>
    <w:rsid w:val="007A301A"/>
    <w:rsid w:val="007B18AE"/>
    <w:rsid w:val="007B2505"/>
    <w:rsid w:val="007B319D"/>
    <w:rsid w:val="007B45CB"/>
    <w:rsid w:val="007B59CE"/>
    <w:rsid w:val="007B683A"/>
    <w:rsid w:val="007C3208"/>
    <w:rsid w:val="007C7066"/>
    <w:rsid w:val="007D0ACC"/>
    <w:rsid w:val="007D64A1"/>
    <w:rsid w:val="007E552E"/>
    <w:rsid w:val="007E6D9E"/>
    <w:rsid w:val="007F4AD6"/>
    <w:rsid w:val="0080065D"/>
    <w:rsid w:val="008073D8"/>
    <w:rsid w:val="0081230C"/>
    <w:rsid w:val="00812D3B"/>
    <w:rsid w:val="0082041E"/>
    <w:rsid w:val="00823829"/>
    <w:rsid w:val="00824DDF"/>
    <w:rsid w:val="00826713"/>
    <w:rsid w:val="00827196"/>
    <w:rsid w:val="00827567"/>
    <w:rsid w:val="0083451E"/>
    <w:rsid w:val="008370A0"/>
    <w:rsid w:val="00837267"/>
    <w:rsid w:val="008428DC"/>
    <w:rsid w:val="00855D46"/>
    <w:rsid w:val="0086063C"/>
    <w:rsid w:val="008612A9"/>
    <w:rsid w:val="008634C9"/>
    <w:rsid w:val="008634F0"/>
    <w:rsid w:val="00866211"/>
    <w:rsid w:val="00871CF9"/>
    <w:rsid w:val="00874902"/>
    <w:rsid w:val="0087494F"/>
    <w:rsid w:val="00875BF1"/>
    <w:rsid w:val="0087642D"/>
    <w:rsid w:val="008765B1"/>
    <w:rsid w:val="00876802"/>
    <w:rsid w:val="00880585"/>
    <w:rsid w:val="00880905"/>
    <w:rsid w:val="00880B25"/>
    <w:rsid w:val="00896738"/>
    <w:rsid w:val="008A2743"/>
    <w:rsid w:val="008A709A"/>
    <w:rsid w:val="008B0575"/>
    <w:rsid w:val="008B1571"/>
    <w:rsid w:val="008B16E9"/>
    <w:rsid w:val="008B19E7"/>
    <w:rsid w:val="008B1EDE"/>
    <w:rsid w:val="008C6445"/>
    <w:rsid w:val="008D1368"/>
    <w:rsid w:val="008D39D3"/>
    <w:rsid w:val="008D4F93"/>
    <w:rsid w:val="008D5D41"/>
    <w:rsid w:val="008D5E83"/>
    <w:rsid w:val="008D67C9"/>
    <w:rsid w:val="008E01A3"/>
    <w:rsid w:val="008E24E8"/>
    <w:rsid w:val="008E47F4"/>
    <w:rsid w:val="008F60BF"/>
    <w:rsid w:val="008F7DD6"/>
    <w:rsid w:val="00901DF6"/>
    <w:rsid w:val="009023F6"/>
    <w:rsid w:val="00903CF7"/>
    <w:rsid w:val="009047CD"/>
    <w:rsid w:val="00907FAD"/>
    <w:rsid w:val="0091047D"/>
    <w:rsid w:val="00912833"/>
    <w:rsid w:val="00915FF4"/>
    <w:rsid w:val="00921CDD"/>
    <w:rsid w:val="00923B9D"/>
    <w:rsid w:val="00924D50"/>
    <w:rsid w:val="0093201C"/>
    <w:rsid w:val="0093342B"/>
    <w:rsid w:val="00933FB7"/>
    <w:rsid w:val="0093495B"/>
    <w:rsid w:val="00936756"/>
    <w:rsid w:val="009403EA"/>
    <w:rsid w:val="0094284C"/>
    <w:rsid w:val="009429F3"/>
    <w:rsid w:val="00944CAB"/>
    <w:rsid w:val="00944E6D"/>
    <w:rsid w:val="009469B1"/>
    <w:rsid w:val="009469D7"/>
    <w:rsid w:val="00951902"/>
    <w:rsid w:val="0096519A"/>
    <w:rsid w:val="009656AB"/>
    <w:rsid w:val="00966CEE"/>
    <w:rsid w:val="00967F9D"/>
    <w:rsid w:val="00970D28"/>
    <w:rsid w:val="00972536"/>
    <w:rsid w:val="009728C2"/>
    <w:rsid w:val="00973C12"/>
    <w:rsid w:val="009749DD"/>
    <w:rsid w:val="00977DA4"/>
    <w:rsid w:val="00982566"/>
    <w:rsid w:val="009833F2"/>
    <w:rsid w:val="009835DC"/>
    <w:rsid w:val="00983EE5"/>
    <w:rsid w:val="00983F8B"/>
    <w:rsid w:val="0098749A"/>
    <w:rsid w:val="0099726C"/>
    <w:rsid w:val="00997726"/>
    <w:rsid w:val="009A1E1B"/>
    <w:rsid w:val="009A3A03"/>
    <w:rsid w:val="009A3B77"/>
    <w:rsid w:val="009A6CF2"/>
    <w:rsid w:val="009B6374"/>
    <w:rsid w:val="009B6F31"/>
    <w:rsid w:val="009B7070"/>
    <w:rsid w:val="009C1244"/>
    <w:rsid w:val="009C247B"/>
    <w:rsid w:val="009C65FC"/>
    <w:rsid w:val="009C7B35"/>
    <w:rsid w:val="009D00C5"/>
    <w:rsid w:val="009D1DED"/>
    <w:rsid w:val="009D211A"/>
    <w:rsid w:val="009D4E73"/>
    <w:rsid w:val="009D5D8E"/>
    <w:rsid w:val="009E2931"/>
    <w:rsid w:val="009F1F57"/>
    <w:rsid w:val="009F3521"/>
    <w:rsid w:val="009F5C46"/>
    <w:rsid w:val="009F73E1"/>
    <w:rsid w:val="009F7DF4"/>
    <w:rsid w:val="00A043A2"/>
    <w:rsid w:val="00A07957"/>
    <w:rsid w:val="00A079E5"/>
    <w:rsid w:val="00A1101A"/>
    <w:rsid w:val="00A11BB7"/>
    <w:rsid w:val="00A11BCA"/>
    <w:rsid w:val="00A11D40"/>
    <w:rsid w:val="00A12837"/>
    <w:rsid w:val="00A1691D"/>
    <w:rsid w:val="00A16C98"/>
    <w:rsid w:val="00A20EDA"/>
    <w:rsid w:val="00A22A76"/>
    <w:rsid w:val="00A236A9"/>
    <w:rsid w:val="00A236E0"/>
    <w:rsid w:val="00A26DE7"/>
    <w:rsid w:val="00A31E97"/>
    <w:rsid w:val="00A32C94"/>
    <w:rsid w:val="00A3395A"/>
    <w:rsid w:val="00A40DFC"/>
    <w:rsid w:val="00A40E4D"/>
    <w:rsid w:val="00A410A5"/>
    <w:rsid w:val="00A41CE5"/>
    <w:rsid w:val="00A43082"/>
    <w:rsid w:val="00A431CF"/>
    <w:rsid w:val="00A45AD4"/>
    <w:rsid w:val="00A52DC0"/>
    <w:rsid w:val="00A53048"/>
    <w:rsid w:val="00A54518"/>
    <w:rsid w:val="00A54AA3"/>
    <w:rsid w:val="00A6452B"/>
    <w:rsid w:val="00A64DA1"/>
    <w:rsid w:val="00A70334"/>
    <w:rsid w:val="00A70441"/>
    <w:rsid w:val="00A70F4A"/>
    <w:rsid w:val="00A73177"/>
    <w:rsid w:val="00A764B0"/>
    <w:rsid w:val="00A82712"/>
    <w:rsid w:val="00A82D91"/>
    <w:rsid w:val="00A87470"/>
    <w:rsid w:val="00A90FD5"/>
    <w:rsid w:val="00A928C4"/>
    <w:rsid w:val="00A95D32"/>
    <w:rsid w:val="00A973CF"/>
    <w:rsid w:val="00AA4730"/>
    <w:rsid w:val="00AA5597"/>
    <w:rsid w:val="00AA64AB"/>
    <w:rsid w:val="00AB1469"/>
    <w:rsid w:val="00AB37C7"/>
    <w:rsid w:val="00AB413E"/>
    <w:rsid w:val="00AB6EB2"/>
    <w:rsid w:val="00AB7017"/>
    <w:rsid w:val="00AB7CB1"/>
    <w:rsid w:val="00AC653B"/>
    <w:rsid w:val="00AD1B43"/>
    <w:rsid w:val="00AD50DB"/>
    <w:rsid w:val="00AD517B"/>
    <w:rsid w:val="00AD6B2C"/>
    <w:rsid w:val="00AE08FF"/>
    <w:rsid w:val="00AE2305"/>
    <w:rsid w:val="00AE26D8"/>
    <w:rsid w:val="00AE51CF"/>
    <w:rsid w:val="00AE5C06"/>
    <w:rsid w:val="00AE70E3"/>
    <w:rsid w:val="00AE7FCF"/>
    <w:rsid w:val="00AF05E8"/>
    <w:rsid w:val="00AF3876"/>
    <w:rsid w:val="00B01AAD"/>
    <w:rsid w:val="00B01B79"/>
    <w:rsid w:val="00B05FD8"/>
    <w:rsid w:val="00B14845"/>
    <w:rsid w:val="00B20D4C"/>
    <w:rsid w:val="00B24469"/>
    <w:rsid w:val="00B27A73"/>
    <w:rsid w:val="00B302E5"/>
    <w:rsid w:val="00B3602E"/>
    <w:rsid w:val="00B44CC6"/>
    <w:rsid w:val="00B47DB2"/>
    <w:rsid w:val="00B576AD"/>
    <w:rsid w:val="00B72292"/>
    <w:rsid w:val="00B75AAC"/>
    <w:rsid w:val="00B81B0E"/>
    <w:rsid w:val="00B84784"/>
    <w:rsid w:val="00B8705A"/>
    <w:rsid w:val="00B92261"/>
    <w:rsid w:val="00B9434B"/>
    <w:rsid w:val="00B94D47"/>
    <w:rsid w:val="00BA0AD6"/>
    <w:rsid w:val="00BA36CB"/>
    <w:rsid w:val="00BA5E97"/>
    <w:rsid w:val="00BB01F6"/>
    <w:rsid w:val="00BB0D2C"/>
    <w:rsid w:val="00BB500A"/>
    <w:rsid w:val="00BB5FC3"/>
    <w:rsid w:val="00BB7180"/>
    <w:rsid w:val="00BB7764"/>
    <w:rsid w:val="00BB792B"/>
    <w:rsid w:val="00BC2DB3"/>
    <w:rsid w:val="00BC4985"/>
    <w:rsid w:val="00BC6CA4"/>
    <w:rsid w:val="00BC7D90"/>
    <w:rsid w:val="00BD0456"/>
    <w:rsid w:val="00BD07B7"/>
    <w:rsid w:val="00BD2266"/>
    <w:rsid w:val="00BD30CF"/>
    <w:rsid w:val="00BE270E"/>
    <w:rsid w:val="00BE70F7"/>
    <w:rsid w:val="00BF1BB1"/>
    <w:rsid w:val="00BF3C3E"/>
    <w:rsid w:val="00BF6142"/>
    <w:rsid w:val="00C01CC2"/>
    <w:rsid w:val="00C04E29"/>
    <w:rsid w:val="00C05C21"/>
    <w:rsid w:val="00C05CEA"/>
    <w:rsid w:val="00C05DD8"/>
    <w:rsid w:val="00C10B62"/>
    <w:rsid w:val="00C13EF7"/>
    <w:rsid w:val="00C205C7"/>
    <w:rsid w:val="00C233F4"/>
    <w:rsid w:val="00C23AB6"/>
    <w:rsid w:val="00C2554F"/>
    <w:rsid w:val="00C27029"/>
    <w:rsid w:val="00C3120E"/>
    <w:rsid w:val="00C313FD"/>
    <w:rsid w:val="00C31EEE"/>
    <w:rsid w:val="00C350F1"/>
    <w:rsid w:val="00C37109"/>
    <w:rsid w:val="00C40C8F"/>
    <w:rsid w:val="00C40E57"/>
    <w:rsid w:val="00C40F42"/>
    <w:rsid w:val="00C42D68"/>
    <w:rsid w:val="00C508CF"/>
    <w:rsid w:val="00C52E7F"/>
    <w:rsid w:val="00C52FBC"/>
    <w:rsid w:val="00C540B1"/>
    <w:rsid w:val="00C57279"/>
    <w:rsid w:val="00C5787F"/>
    <w:rsid w:val="00C57A62"/>
    <w:rsid w:val="00C64033"/>
    <w:rsid w:val="00C64FE8"/>
    <w:rsid w:val="00C653DC"/>
    <w:rsid w:val="00C662D7"/>
    <w:rsid w:val="00C671A0"/>
    <w:rsid w:val="00C675AD"/>
    <w:rsid w:val="00C71483"/>
    <w:rsid w:val="00C727A4"/>
    <w:rsid w:val="00C72D84"/>
    <w:rsid w:val="00C73DB4"/>
    <w:rsid w:val="00C74AF5"/>
    <w:rsid w:val="00C74EE0"/>
    <w:rsid w:val="00C75B8B"/>
    <w:rsid w:val="00C86C5C"/>
    <w:rsid w:val="00C86DC5"/>
    <w:rsid w:val="00C87412"/>
    <w:rsid w:val="00C87A40"/>
    <w:rsid w:val="00C87F9F"/>
    <w:rsid w:val="00C91420"/>
    <w:rsid w:val="00C943AD"/>
    <w:rsid w:val="00C9480D"/>
    <w:rsid w:val="00C97560"/>
    <w:rsid w:val="00C97DD5"/>
    <w:rsid w:val="00CA026A"/>
    <w:rsid w:val="00CA05FA"/>
    <w:rsid w:val="00CA6665"/>
    <w:rsid w:val="00CB4FAB"/>
    <w:rsid w:val="00CB56FC"/>
    <w:rsid w:val="00CB7C35"/>
    <w:rsid w:val="00CC1702"/>
    <w:rsid w:val="00CC170C"/>
    <w:rsid w:val="00CE70F8"/>
    <w:rsid w:val="00CF0C17"/>
    <w:rsid w:val="00CF1BEE"/>
    <w:rsid w:val="00CF2B89"/>
    <w:rsid w:val="00CF5631"/>
    <w:rsid w:val="00CF5A62"/>
    <w:rsid w:val="00D0085E"/>
    <w:rsid w:val="00D0258B"/>
    <w:rsid w:val="00D0372C"/>
    <w:rsid w:val="00D03BCB"/>
    <w:rsid w:val="00D11738"/>
    <w:rsid w:val="00D11E3D"/>
    <w:rsid w:val="00D15183"/>
    <w:rsid w:val="00D15588"/>
    <w:rsid w:val="00D15E8E"/>
    <w:rsid w:val="00D22D2A"/>
    <w:rsid w:val="00D31A66"/>
    <w:rsid w:val="00D35A4D"/>
    <w:rsid w:val="00D43AE6"/>
    <w:rsid w:val="00D43EF0"/>
    <w:rsid w:val="00D579F2"/>
    <w:rsid w:val="00D60C3C"/>
    <w:rsid w:val="00D65172"/>
    <w:rsid w:val="00D7003B"/>
    <w:rsid w:val="00D70381"/>
    <w:rsid w:val="00D727CA"/>
    <w:rsid w:val="00D73095"/>
    <w:rsid w:val="00D73EF0"/>
    <w:rsid w:val="00D77CB9"/>
    <w:rsid w:val="00D81EA5"/>
    <w:rsid w:val="00D87CA1"/>
    <w:rsid w:val="00D918B3"/>
    <w:rsid w:val="00D94C27"/>
    <w:rsid w:val="00D96A7B"/>
    <w:rsid w:val="00DB06D7"/>
    <w:rsid w:val="00DB2544"/>
    <w:rsid w:val="00DB3436"/>
    <w:rsid w:val="00DC1893"/>
    <w:rsid w:val="00DC473A"/>
    <w:rsid w:val="00DC5E8E"/>
    <w:rsid w:val="00DC6E97"/>
    <w:rsid w:val="00DC6F72"/>
    <w:rsid w:val="00DE116E"/>
    <w:rsid w:val="00DE3CB7"/>
    <w:rsid w:val="00DE42A1"/>
    <w:rsid w:val="00DE5B1A"/>
    <w:rsid w:val="00DF036E"/>
    <w:rsid w:val="00DF14DF"/>
    <w:rsid w:val="00DF5FFF"/>
    <w:rsid w:val="00E00163"/>
    <w:rsid w:val="00E00229"/>
    <w:rsid w:val="00E007E1"/>
    <w:rsid w:val="00E00C6C"/>
    <w:rsid w:val="00E07470"/>
    <w:rsid w:val="00E10EEA"/>
    <w:rsid w:val="00E130A2"/>
    <w:rsid w:val="00E13FA7"/>
    <w:rsid w:val="00E16D06"/>
    <w:rsid w:val="00E20B66"/>
    <w:rsid w:val="00E212CA"/>
    <w:rsid w:val="00E21FD5"/>
    <w:rsid w:val="00E22398"/>
    <w:rsid w:val="00E30E8B"/>
    <w:rsid w:val="00E333EA"/>
    <w:rsid w:val="00E36604"/>
    <w:rsid w:val="00E442A4"/>
    <w:rsid w:val="00E47937"/>
    <w:rsid w:val="00E52E9A"/>
    <w:rsid w:val="00E549E2"/>
    <w:rsid w:val="00E56224"/>
    <w:rsid w:val="00E56970"/>
    <w:rsid w:val="00E64D2E"/>
    <w:rsid w:val="00E65CE1"/>
    <w:rsid w:val="00E71C0A"/>
    <w:rsid w:val="00E71EA6"/>
    <w:rsid w:val="00E75EB9"/>
    <w:rsid w:val="00E81FB5"/>
    <w:rsid w:val="00E84F5A"/>
    <w:rsid w:val="00E85B41"/>
    <w:rsid w:val="00E87F47"/>
    <w:rsid w:val="00E919CA"/>
    <w:rsid w:val="00E9213C"/>
    <w:rsid w:val="00E971AB"/>
    <w:rsid w:val="00EA1325"/>
    <w:rsid w:val="00EA2EFF"/>
    <w:rsid w:val="00EA5C8F"/>
    <w:rsid w:val="00EA5D66"/>
    <w:rsid w:val="00EA605F"/>
    <w:rsid w:val="00EB12B8"/>
    <w:rsid w:val="00EC02A3"/>
    <w:rsid w:val="00EC19E7"/>
    <w:rsid w:val="00EC200B"/>
    <w:rsid w:val="00EC64E0"/>
    <w:rsid w:val="00ED0BA3"/>
    <w:rsid w:val="00ED1D41"/>
    <w:rsid w:val="00ED415A"/>
    <w:rsid w:val="00ED512A"/>
    <w:rsid w:val="00ED6ECD"/>
    <w:rsid w:val="00ED7C1F"/>
    <w:rsid w:val="00EE1F2D"/>
    <w:rsid w:val="00EE6144"/>
    <w:rsid w:val="00EE73BF"/>
    <w:rsid w:val="00EF08B3"/>
    <w:rsid w:val="00EF1900"/>
    <w:rsid w:val="00EF7126"/>
    <w:rsid w:val="00EF7B91"/>
    <w:rsid w:val="00F053F0"/>
    <w:rsid w:val="00F11B10"/>
    <w:rsid w:val="00F11F6F"/>
    <w:rsid w:val="00F12818"/>
    <w:rsid w:val="00F1321B"/>
    <w:rsid w:val="00F142A2"/>
    <w:rsid w:val="00F25406"/>
    <w:rsid w:val="00F258BA"/>
    <w:rsid w:val="00F27377"/>
    <w:rsid w:val="00F324D8"/>
    <w:rsid w:val="00F326F3"/>
    <w:rsid w:val="00F4506E"/>
    <w:rsid w:val="00F50A5F"/>
    <w:rsid w:val="00F511EA"/>
    <w:rsid w:val="00F51202"/>
    <w:rsid w:val="00F52171"/>
    <w:rsid w:val="00F52B07"/>
    <w:rsid w:val="00F607F0"/>
    <w:rsid w:val="00F617EE"/>
    <w:rsid w:val="00F6524D"/>
    <w:rsid w:val="00F653CC"/>
    <w:rsid w:val="00F763DD"/>
    <w:rsid w:val="00F81185"/>
    <w:rsid w:val="00F82D65"/>
    <w:rsid w:val="00F82F82"/>
    <w:rsid w:val="00F85AC6"/>
    <w:rsid w:val="00F900CA"/>
    <w:rsid w:val="00F940BA"/>
    <w:rsid w:val="00F952E6"/>
    <w:rsid w:val="00FB35D9"/>
    <w:rsid w:val="00FC1082"/>
    <w:rsid w:val="00FC2958"/>
    <w:rsid w:val="00FC491D"/>
    <w:rsid w:val="00FC49CD"/>
    <w:rsid w:val="00FD192D"/>
    <w:rsid w:val="00FD2804"/>
    <w:rsid w:val="00FD3335"/>
    <w:rsid w:val="00FE1532"/>
    <w:rsid w:val="00FE19F7"/>
    <w:rsid w:val="00FE1BE1"/>
    <w:rsid w:val="00FE1F21"/>
    <w:rsid w:val="00FE6E01"/>
    <w:rsid w:val="00FE6F8C"/>
    <w:rsid w:val="00FE7434"/>
    <w:rsid w:val="00FE7AEA"/>
    <w:rsid w:val="00FF2398"/>
    <w:rsid w:val="00FF6AF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9873"/>
    <o:shapelayout v:ext="edit">
      <o:idmap v:ext="edit" data="1"/>
    </o:shapelayout>
  </w:shapeDefaults>
  <w:decimalSymbol w:val="."/>
  <w:listSeparator w:val=","/>
  <w14:docId w14:val="7B512B0F"/>
  <w15:docId w15:val="{0252D73B-D540-404D-BF01-D545A6807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34F0"/>
    <w:pPr>
      <w:adjustRightInd w:val="0"/>
      <w:snapToGrid w:val="0"/>
      <w:spacing w:before="40" w:after="40" w:line="240" w:lineRule="auto"/>
    </w:pPr>
    <w:rPr>
      <w:rFonts w:ascii="Arial Narrow" w:eastAsia="Times New Roman" w:hAnsi="Arial Narrow"/>
      <w:sz w:val="20"/>
      <w:szCs w:val="20"/>
      <w:lang w:eastAsia="en-AU"/>
    </w:rPr>
  </w:style>
  <w:style w:type="paragraph" w:styleId="Heading1">
    <w:name w:val="heading 1"/>
    <w:basedOn w:val="Normal"/>
    <w:next w:val="Normal"/>
    <w:link w:val="Heading1Char"/>
    <w:qFormat/>
    <w:rsid w:val="008634F0"/>
    <w:pPr>
      <w:spacing w:before="120" w:after="120"/>
      <w:ind w:right="-111" w:hanging="142"/>
      <w:jc w:val="right"/>
      <w:outlineLvl w:val="0"/>
    </w:pPr>
    <w:rPr>
      <w:rFonts w:cs="Arial"/>
      <w:color w:val="006DAE"/>
      <w:sz w:val="28"/>
      <w:szCs w:val="36"/>
    </w:rPr>
  </w:style>
  <w:style w:type="paragraph" w:styleId="Heading2">
    <w:name w:val="heading 2"/>
    <w:basedOn w:val="Default"/>
    <w:link w:val="Heading2Char"/>
    <w:qFormat/>
    <w:rsid w:val="0030533E"/>
    <w:pPr>
      <w:ind w:left="85"/>
      <w:outlineLvl w:val="1"/>
    </w:pPr>
    <w:rPr>
      <w:rFonts w:ascii="Arial Narrow" w:hAnsi="Arial Narrow"/>
      <w:b/>
      <w:bCs/>
      <w:color w:val="FFFFFF"/>
      <w:sz w:val="20"/>
      <w:szCs w:val="20"/>
    </w:rPr>
  </w:style>
  <w:style w:type="paragraph" w:styleId="Heading3">
    <w:name w:val="heading 3"/>
    <w:basedOn w:val="Normal"/>
    <w:next w:val="Normal"/>
    <w:link w:val="Heading3Char"/>
    <w:uiPriority w:val="9"/>
    <w:unhideWhenUsed/>
    <w:qFormat/>
    <w:rsid w:val="00A90FD5"/>
    <w:pPr>
      <w:outlineLvl w:val="2"/>
    </w:pPr>
    <w:rPr>
      <w:b/>
      <w:color w:val="5F5F5F"/>
    </w:rPr>
  </w:style>
  <w:style w:type="paragraph" w:styleId="Heading4">
    <w:name w:val="heading 4"/>
    <w:basedOn w:val="Normal"/>
    <w:next w:val="Normal"/>
    <w:link w:val="Heading4Char"/>
    <w:uiPriority w:val="9"/>
    <w:unhideWhenUsed/>
    <w:qFormat/>
    <w:rsid w:val="008634F0"/>
    <w:pPr>
      <w:keepNext/>
      <w:keepLines/>
      <w:outlineLvl w:val="3"/>
    </w:pPr>
    <w:rPr>
      <w:rFonts w:eastAsiaTheme="majorEastAsia" w:cstheme="majorBidi"/>
      <w:b/>
      <w:i/>
      <w:iCs/>
      <w:color w:val="7F7F7F" w:themeColor="text1" w:themeTint="80"/>
      <w:sz w:val="18"/>
    </w:rPr>
  </w:style>
  <w:style w:type="paragraph" w:styleId="Heading5">
    <w:name w:val="heading 5"/>
    <w:basedOn w:val="Heading3"/>
    <w:next w:val="Normal"/>
    <w:link w:val="Heading5Char"/>
    <w:uiPriority w:val="9"/>
    <w:unhideWhenUsed/>
    <w:qFormat/>
    <w:rsid w:val="00ED512A"/>
    <w:pPr>
      <w:outlineLvl w:val="4"/>
    </w:pPr>
    <w:rPr>
      <w:b w:val="0"/>
      <w:color w:val="1F4E79" w:themeColor="accent1" w:themeShade="80"/>
      <w:shd w:val="pct15"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DE4"/>
    <w:pPr>
      <w:tabs>
        <w:tab w:val="center" w:pos="4513"/>
        <w:tab w:val="right" w:pos="9026"/>
      </w:tabs>
      <w:spacing w:after="0"/>
    </w:pPr>
  </w:style>
  <w:style w:type="character" w:customStyle="1" w:styleId="HeaderChar">
    <w:name w:val="Header Char"/>
    <w:basedOn w:val="DefaultParagraphFont"/>
    <w:link w:val="Header"/>
    <w:uiPriority w:val="99"/>
    <w:rsid w:val="002B2DE4"/>
  </w:style>
  <w:style w:type="paragraph" w:styleId="Footer">
    <w:name w:val="footer"/>
    <w:basedOn w:val="Normal"/>
    <w:link w:val="FooterChar"/>
    <w:uiPriority w:val="99"/>
    <w:unhideWhenUsed/>
    <w:rsid w:val="002B2DE4"/>
    <w:pPr>
      <w:tabs>
        <w:tab w:val="center" w:pos="4513"/>
        <w:tab w:val="right" w:pos="9026"/>
      </w:tabs>
      <w:spacing w:after="0"/>
    </w:pPr>
  </w:style>
  <w:style w:type="character" w:customStyle="1" w:styleId="FooterChar">
    <w:name w:val="Footer Char"/>
    <w:basedOn w:val="DefaultParagraphFont"/>
    <w:link w:val="Footer"/>
    <w:uiPriority w:val="99"/>
    <w:rsid w:val="002B2DE4"/>
  </w:style>
  <w:style w:type="character" w:customStyle="1" w:styleId="CharacterStyle3">
    <w:name w:val="Character Style 3"/>
    <w:rsid w:val="00C05CEA"/>
    <w:rPr>
      <w:rFonts w:ascii="Arial" w:hAnsi="Arial"/>
      <w:sz w:val="20"/>
    </w:rPr>
  </w:style>
  <w:style w:type="paragraph" w:styleId="ListParagraph">
    <w:name w:val="List Paragraph"/>
    <w:basedOn w:val="ListBullet2"/>
    <w:qFormat/>
    <w:rsid w:val="00EC02A3"/>
  </w:style>
  <w:style w:type="character" w:styleId="Hyperlink">
    <w:name w:val="Hyperlink"/>
    <w:rsid w:val="008370A0"/>
    <w:rPr>
      <w:rFonts w:cs="Times New Roman"/>
      <w:color w:val="0000FF"/>
      <w:u w:val="single"/>
    </w:rPr>
  </w:style>
  <w:style w:type="character" w:customStyle="1" w:styleId="CharacterStyle2">
    <w:name w:val="Character Style 2"/>
    <w:rsid w:val="00461117"/>
    <w:rPr>
      <w:rFonts w:ascii="Arial" w:hAnsi="Arial"/>
      <w:sz w:val="6"/>
    </w:rPr>
  </w:style>
  <w:style w:type="character" w:styleId="FollowedHyperlink">
    <w:name w:val="FollowedHyperlink"/>
    <w:basedOn w:val="DefaultParagraphFont"/>
    <w:uiPriority w:val="99"/>
    <w:semiHidden/>
    <w:unhideWhenUsed/>
    <w:rsid w:val="004743A1"/>
    <w:rPr>
      <w:color w:val="954F72" w:themeColor="followedHyperlink"/>
      <w:u w:val="single"/>
    </w:rPr>
  </w:style>
  <w:style w:type="paragraph" w:styleId="BalloonText">
    <w:name w:val="Balloon Text"/>
    <w:basedOn w:val="Normal"/>
    <w:link w:val="BalloonTextChar"/>
    <w:uiPriority w:val="99"/>
    <w:semiHidden/>
    <w:unhideWhenUsed/>
    <w:rsid w:val="0009502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502B"/>
    <w:rPr>
      <w:rFonts w:ascii="Segoe UI" w:hAnsi="Segoe UI" w:cs="Segoe UI"/>
      <w:sz w:val="18"/>
      <w:szCs w:val="18"/>
    </w:rPr>
  </w:style>
  <w:style w:type="character" w:styleId="CommentReference">
    <w:name w:val="annotation reference"/>
    <w:basedOn w:val="DefaultParagraphFont"/>
    <w:uiPriority w:val="99"/>
    <w:semiHidden/>
    <w:unhideWhenUsed/>
    <w:rsid w:val="0009502B"/>
    <w:rPr>
      <w:sz w:val="16"/>
      <w:szCs w:val="16"/>
    </w:rPr>
  </w:style>
  <w:style w:type="paragraph" w:styleId="CommentText">
    <w:name w:val="annotation text"/>
    <w:basedOn w:val="Normal"/>
    <w:link w:val="CommentTextChar"/>
    <w:uiPriority w:val="99"/>
    <w:unhideWhenUsed/>
    <w:rsid w:val="0009502B"/>
  </w:style>
  <w:style w:type="character" w:customStyle="1" w:styleId="CommentTextChar">
    <w:name w:val="Comment Text Char"/>
    <w:basedOn w:val="DefaultParagraphFont"/>
    <w:link w:val="CommentText"/>
    <w:uiPriority w:val="99"/>
    <w:rsid w:val="0009502B"/>
    <w:rPr>
      <w:sz w:val="20"/>
      <w:szCs w:val="20"/>
    </w:rPr>
  </w:style>
  <w:style w:type="paragraph" w:styleId="CommentSubject">
    <w:name w:val="annotation subject"/>
    <w:basedOn w:val="CommentText"/>
    <w:next w:val="CommentText"/>
    <w:link w:val="CommentSubjectChar"/>
    <w:uiPriority w:val="99"/>
    <w:semiHidden/>
    <w:unhideWhenUsed/>
    <w:rsid w:val="0009502B"/>
    <w:rPr>
      <w:b/>
      <w:bCs/>
    </w:rPr>
  </w:style>
  <w:style w:type="character" w:customStyle="1" w:styleId="CommentSubjectChar">
    <w:name w:val="Comment Subject Char"/>
    <w:basedOn w:val="CommentTextChar"/>
    <w:link w:val="CommentSubject"/>
    <w:uiPriority w:val="99"/>
    <w:semiHidden/>
    <w:rsid w:val="0009502B"/>
    <w:rPr>
      <w:b/>
      <w:bCs/>
      <w:sz w:val="20"/>
      <w:szCs w:val="20"/>
    </w:rPr>
  </w:style>
  <w:style w:type="paragraph" w:styleId="Revision">
    <w:name w:val="Revision"/>
    <w:hidden/>
    <w:uiPriority w:val="99"/>
    <w:semiHidden/>
    <w:rsid w:val="00E65CE1"/>
    <w:pPr>
      <w:spacing w:after="0" w:line="240" w:lineRule="auto"/>
    </w:pPr>
  </w:style>
  <w:style w:type="character" w:customStyle="1" w:styleId="Heading1Char">
    <w:name w:val="Heading 1 Char"/>
    <w:basedOn w:val="DefaultParagraphFont"/>
    <w:link w:val="Heading1"/>
    <w:rsid w:val="008634F0"/>
    <w:rPr>
      <w:rFonts w:ascii="Arial Narrow" w:eastAsia="Times New Roman" w:hAnsi="Arial Narrow" w:cs="Arial"/>
      <w:color w:val="006DAE"/>
      <w:sz w:val="28"/>
      <w:szCs w:val="36"/>
      <w:lang w:eastAsia="en-AU"/>
    </w:rPr>
  </w:style>
  <w:style w:type="character" w:customStyle="1" w:styleId="Heading2Char">
    <w:name w:val="Heading 2 Char"/>
    <w:basedOn w:val="DefaultParagraphFont"/>
    <w:link w:val="Heading2"/>
    <w:rsid w:val="0030533E"/>
    <w:rPr>
      <w:rFonts w:ascii="Arial Narrow" w:eastAsia="Times New Roman" w:hAnsi="Arial Narrow" w:cs="Arial"/>
      <w:b/>
      <w:bCs/>
      <w:color w:val="FFFFFF"/>
      <w:sz w:val="20"/>
      <w:szCs w:val="20"/>
      <w:lang w:val="en-US" w:eastAsia="en-US"/>
    </w:rPr>
  </w:style>
  <w:style w:type="paragraph" w:customStyle="1" w:styleId="Style1">
    <w:name w:val="Style 1"/>
    <w:basedOn w:val="Normal"/>
    <w:rsid w:val="000F4B27"/>
    <w:pPr>
      <w:widowControl w:val="0"/>
      <w:autoSpaceDE w:val="0"/>
      <w:autoSpaceDN w:val="0"/>
      <w:spacing w:before="120" w:after="120"/>
    </w:pPr>
    <w:rPr>
      <w:rFonts w:ascii="Arial" w:hAnsi="Arial" w:cs="Arial"/>
      <w:sz w:val="24"/>
      <w:szCs w:val="24"/>
      <w:lang w:val="en-US"/>
    </w:rPr>
  </w:style>
  <w:style w:type="table" w:styleId="TableGrid">
    <w:name w:val="Table Grid"/>
    <w:basedOn w:val="TableNormal"/>
    <w:uiPriority w:val="39"/>
    <w:rsid w:val="00BB01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H21">
    <w:name w:val="4 H2.1"/>
    <w:basedOn w:val="Normal"/>
    <w:qFormat/>
    <w:rsid w:val="00FC49CD"/>
    <w:pPr>
      <w:numPr>
        <w:numId w:val="14"/>
      </w:numPr>
      <w:tabs>
        <w:tab w:val="left" w:pos="567"/>
      </w:tabs>
      <w:spacing w:before="240" w:after="120"/>
      <w:ind w:left="567" w:hanging="567"/>
    </w:pPr>
    <w:rPr>
      <w:rFonts w:eastAsia="Calibri" w:cs="Arial"/>
      <w:bCs/>
      <w:color w:val="006CAB"/>
      <w:sz w:val="28"/>
      <w:szCs w:val="28"/>
      <w:lang w:val="en-US" w:eastAsia="en-US"/>
    </w:rPr>
  </w:style>
  <w:style w:type="paragraph" w:customStyle="1" w:styleId="6NoPara">
    <w:name w:val="6 NoPara"/>
    <w:basedOn w:val="Normal"/>
    <w:link w:val="6NoParaChar"/>
    <w:qFormat/>
    <w:rsid w:val="00FC49CD"/>
    <w:pPr>
      <w:numPr>
        <w:ilvl w:val="1"/>
        <w:numId w:val="14"/>
      </w:numPr>
      <w:tabs>
        <w:tab w:val="left" w:pos="567"/>
      </w:tabs>
      <w:spacing w:before="120" w:after="120"/>
      <w:ind w:left="567" w:hanging="567"/>
    </w:pPr>
    <w:rPr>
      <w:rFonts w:eastAsia="Calibri" w:cs="Arial"/>
      <w:bCs/>
      <w:color w:val="5A5A5A"/>
      <w:szCs w:val="21"/>
      <w:lang w:eastAsia="en-US"/>
    </w:rPr>
  </w:style>
  <w:style w:type="character" w:customStyle="1" w:styleId="6NoParaChar">
    <w:name w:val="6 NoPara Char"/>
    <w:basedOn w:val="DefaultParagraphFont"/>
    <w:link w:val="6NoPara"/>
    <w:rsid w:val="00FC49CD"/>
    <w:rPr>
      <w:rFonts w:ascii="Arial Narrow" w:eastAsia="Calibri" w:hAnsi="Arial Narrow" w:cs="Arial"/>
      <w:bCs/>
      <w:color w:val="5A5A5A"/>
      <w:sz w:val="20"/>
      <w:szCs w:val="21"/>
      <w:lang w:eastAsia="en-US"/>
    </w:rPr>
  </w:style>
  <w:style w:type="paragraph" w:customStyle="1" w:styleId="7B1">
    <w:name w:val="7 B1"/>
    <w:basedOn w:val="ListParagraph"/>
    <w:link w:val="7B1Char"/>
    <w:qFormat/>
    <w:rsid w:val="00AB37C7"/>
    <w:pPr>
      <w:spacing w:line="360" w:lineRule="auto"/>
    </w:pPr>
    <w:rPr>
      <w:sz w:val="18"/>
    </w:rPr>
  </w:style>
  <w:style w:type="character" w:customStyle="1" w:styleId="7B1Char">
    <w:name w:val="7 B1 Char"/>
    <w:basedOn w:val="DefaultParagraphFont"/>
    <w:link w:val="7B1"/>
    <w:rsid w:val="00AB37C7"/>
    <w:rPr>
      <w:rFonts w:ascii="Arial Narrow" w:eastAsia="Times New Roman" w:hAnsi="Arial Narrow" w:cs="Arial"/>
      <w:spacing w:val="-3"/>
      <w:sz w:val="18"/>
      <w:szCs w:val="26"/>
      <w:lang w:eastAsia="en-AU"/>
    </w:rPr>
  </w:style>
  <w:style w:type="character" w:styleId="Strong">
    <w:name w:val="Strong"/>
    <w:uiPriority w:val="22"/>
    <w:rsid w:val="009833F2"/>
    <w:rPr>
      <w:b w:val="0"/>
      <w:color w:val="1F4E79" w:themeColor="accent1" w:themeShade="80"/>
    </w:rPr>
  </w:style>
  <w:style w:type="paragraph" w:styleId="Quote">
    <w:name w:val="Quote"/>
    <w:basedOn w:val="Normal"/>
    <w:next w:val="Normal"/>
    <w:link w:val="QuoteChar"/>
    <w:uiPriority w:val="29"/>
    <w:rsid w:val="00AB37C7"/>
    <w:pPr>
      <w:spacing w:line="360" w:lineRule="auto"/>
      <w:ind w:right="212"/>
    </w:pPr>
    <w:rPr>
      <w:rFonts w:cs="Arial"/>
      <w:color w:val="000000"/>
      <w:sz w:val="18"/>
      <w:szCs w:val="18"/>
    </w:rPr>
  </w:style>
  <w:style w:type="character" w:customStyle="1" w:styleId="QuoteChar">
    <w:name w:val="Quote Char"/>
    <w:basedOn w:val="DefaultParagraphFont"/>
    <w:link w:val="Quote"/>
    <w:uiPriority w:val="29"/>
    <w:rsid w:val="00AB37C7"/>
    <w:rPr>
      <w:rFonts w:ascii="Arial Narrow" w:hAnsi="Arial Narrow" w:cs="Arial"/>
      <w:color w:val="000000"/>
      <w:sz w:val="18"/>
      <w:szCs w:val="18"/>
    </w:rPr>
  </w:style>
  <w:style w:type="paragraph" w:customStyle="1" w:styleId="Default">
    <w:name w:val="Default"/>
    <w:rsid w:val="00AB37C7"/>
    <w:pPr>
      <w:autoSpaceDE w:val="0"/>
      <w:autoSpaceDN w:val="0"/>
      <w:adjustRightInd w:val="0"/>
      <w:spacing w:after="0" w:line="240" w:lineRule="auto"/>
    </w:pPr>
    <w:rPr>
      <w:rFonts w:ascii="Arial" w:eastAsia="Times New Roman" w:hAnsi="Arial" w:cs="Arial"/>
      <w:color w:val="000000"/>
      <w:sz w:val="24"/>
      <w:szCs w:val="24"/>
      <w:lang w:val="en-US" w:eastAsia="en-US"/>
    </w:rPr>
  </w:style>
  <w:style w:type="character" w:customStyle="1" w:styleId="Heading3Char">
    <w:name w:val="Heading 3 Char"/>
    <w:basedOn w:val="DefaultParagraphFont"/>
    <w:link w:val="Heading3"/>
    <w:uiPriority w:val="9"/>
    <w:rsid w:val="00A90FD5"/>
    <w:rPr>
      <w:rFonts w:ascii="Arial Narrow" w:eastAsia="Times New Roman" w:hAnsi="Arial Narrow"/>
      <w:b/>
      <w:color w:val="5F5F5F"/>
      <w:sz w:val="20"/>
      <w:szCs w:val="20"/>
      <w:lang w:eastAsia="en-AU"/>
    </w:rPr>
  </w:style>
  <w:style w:type="character" w:styleId="IntenseEmphasis">
    <w:name w:val="Intense Emphasis"/>
    <w:basedOn w:val="DefaultParagraphFont"/>
    <w:uiPriority w:val="21"/>
    <w:rsid w:val="007867C8"/>
    <w:rPr>
      <w:b/>
      <w:i/>
      <w:iCs/>
      <w:color w:val="595959" w:themeColor="text1" w:themeTint="A6"/>
    </w:rPr>
  </w:style>
  <w:style w:type="paragraph" w:styleId="NoSpacing">
    <w:name w:val="No Spacing"/>
    <w:aliases w:val="Indented"/>
    <w:basedOn w:val="Footer"/>
    <w:uiPriority w:val="1"/>
    <w:qFormat/>
    <w:rsid w:val="00AA5597"/>
    <w:pPr>
      <w:jc w:val="right"/>
    </w:pPr>
    <w:rPr>
      <w:sz w:val="16"/>
    </w:rPr>
  </w:style>
  <w:style w:type="character" w:customStyle="1" w:styleId="UnresolvedMention1">
    <w:name w:val="Unresolved Mention1"/>
    <w:basedOn w:val="DefaultParagraphFont"/>
    <w:uiPriority w:val="99"/>
    <w:semiHidden/>
    <w:unhideWhenUsed/>
    <w:rsid w:val="00197EF6"/>
    <w:rPr>
      <w:color w:val="605E5C"/>
      <w:shd w:val="clear" w:color="auto" w:fill="E1DFDD"/>
    </w:rPr>
  </w:style>
  <w:style w:type="character" w:styleId="PlaceholderText">
    <w:name w:val="Placeholder Text"/>
    <w:basedOn w:val="DefaultParagraphFont"/>
    <w:uiPriority w:val="99"/>
    <w:semiHidden/>
    <w:rsid w:val="000C38F4"/>
    <w:rPr>
      <w:color w:val="808080"/>
    </w:rPr>
  </w:style>
  <w:style w:type="character" w:customStyle="1" w:styleId="Heading4Char">
    <w:name w:val="Heading 4 Char"/>
    <w:basedOn w:val="DefaultParagraphFont"/>
    <w:link w:val="Heading4"/>
    <w:uiPriority w:val="9"/>
    <w:rsid w:val="008634F0"/>
    <w:rPr>
      <w:rFonts w:ascii="Arial Narrow" w:eastAsiaTheme="majorEastAsia" w:hAnsi="Arial Narrow" w:cstheme="majorBidi"/>
      <w:b/>
      <w:i/>
      <w:iCs/>
      <w:color w:val="7F7F7F" w:themeColor="text1" w:themeTint="80"/>
      <w:sz w:val="18"/>
      <w:szCs w:val="20"/>
      <w:lang w:eastAsia="en-AU"/>
    </w:rPr>
  </w:style>
  <w:style w:type="character" w:customStyle="1" w:styleId="Heading5Char">
    <w:name w:val="Heading 5 Char"/>
    <w:basedOn w:val="DefaultParagraphFont"/>
    <w:link w:val="Heading5"/>
    <w:uiPriority w:val="9"/>
    <w:rsid w:val="00ED512A"/>
    <w:rPr>
      <w:rFonts w:ascii="Arial Narrow" w:eastAsia="Times New Roman" w:hAnsi="Arial Narrow"/>
      <w:color w:val="1F4E79" w:themeColor="accent1" w:themeShade="80"/>
      <w:sz w:val="20"/>
      <w:szCs w:val="20"/>
      <w:lang w:eastAsia="en-AU"/>
    </w:rPr>
  </w:style>
  <w:style w:type="character" w:styleId="BookTitle">
    <w:name w:val="Book Title"/>
    <w:basedOn w:val="DefaultParagraphFont"/>
    <w:uiPriority w:val="33"/>
    <w:rsid w:val="008634F0"/>
    <w:rPr>
      <w:b/>
      <w:bCs/>
      <w:iCs/>
      <w:color w:val="1F4E79" w:themeColor="accent1" w:themeShade="80"/>
      <w:spacing w:val="5"/>
      <w:sz w:val="44"/>
    </w:rPr>
  </w:style>
  <w:style w:type="character" w:styleId="Emphasis">
    <w:name w:val="Emphasis"/>
    <w:basedOn w:val="DefaultParagraphFont"/>
    <w:uiPriority w:val="20"/>
    <w:qFormat/>
    <w:rsid w:val="0094284C"/>
    <w:rPr>
      <w:rFonts w:eastAsiaTheme="majorEastAsia"/>
      <w:i/>
      <w:iCs/>
      <w:color w:val="7F7F7F" w:themeColor="text1" w:themeTint="80"/>
      <w:sz w:val="18"/>
    </w:rPr>
  </w:style>
  <w:style w:type="paragraph" w:styleId="ListBullet">
    <w:name w:val="List Bullet"/>
    <w:basedOn w:val="ListParagraph"/>
    <w:uiPriority w:val="99"/>
    <w:unhideWhenUsed/>
    <w:qFormat/>
    <w:rsid w:val="00EC02A3"/>
    <w:pPr>
      <w:numPr>
        <w:numId w:val="37"/>
      </w:numPr>
      <w:ind w:left="313" w:hanging="313"/>
    </w:pPr>
  </w:style>
  <w:style w:type="paragraph" w:styleId="ListBullet2">
    <w:name w:val="List Bullet 2"/>
    <w:basedOn w:val="Normal"/>
    <w:uiPriority w:val="99"/>
    <w:unhideWhenUsed/>
    <w:qFormat/>
    <w:rsid w:val="00B81B0E"/>
    <w:pPr>
      <w:numPr>
        <w:numId w:val="22"/>
      </w:numPr>
      <w:tabs>
        <w:tab w:val="clear" w:pos="643"/>
        <w:tab w:val="num" w:pos="320"/>
      </w:tabs>
      <w:ind w:left="320" w:hanging="284"/>
      <w:contextualSpacing/>
    </w:pPr>
  </w:style>
  <w:style w:type="table" w:customStyle="1" w:styleId="TableGrid1">
    <w:name w:val="Table Grid1"/>
    <w:basedOn w:val="TableNormal"/>
    <w:next w:val="TableGrid"/>
    <w:uiPriority w:val="39"/>
    <w:rsid w:val="00191A8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4E624F"/>
    <w:rPr>
      <w:color w:val="605E5C"/>
      <w:shd w:val="clear" w:color="auto" w:fill="E1DFDD"/>
    </w:rPr>
  </w:style>
  <w:style w:type="paragraph" w:styleId="BodyText">
    <w:name w:val="Body Text"/>
    <w:basedOn w:val="Normal"/>
    <w:link w:val="BodyTextChar"/>
    <w:uiPriority w:val="99"/>
    <w:unhideWhenUsed/>
    <w:qFormat/>
    <w:rsid w:val="009833F2"/>
    <w:rPr>
      <w:color w:val="1F4E79"/>
    </w:rPr>
  </w:style>
  <w:style w:type="character" w:customStyle="1" w:styleId="BodyTextChar">
    <w:name w:val="Body Text Char"/>
    <w:basedOn w:val="DefaultParagraphFont"/>
    <w:link w:val="BodyText"/>
    <w:uiPriority w:val="99"/>
    <w:rsid w:val="009833F2"/>
    <w:rPr>
      <w:rFonts w:ascii="Arial Narrow" w:eastAsia="Times New Roman" w:hAnsi="Arial Narrow"/>
      <w:color w:val="1F4E79"/>
      <w:sz w:val="20"/>
      <w:szCs w:val="20"/>
      <w:lang w:eastAsia="en-AU"/>
    </w:rPr>
  </w:style>
  <w:style w:type="paragraph" w:styleId="ListNumber2">
    <w:name w:val="List Number 2"/>
    <w:basedOn w:val="ListParagraph"/>
    <w:uiPriority w:val="99"/>
    <w:unhideWhenUsed/>
    <w:rsid w:val="00EC02A3"/>
  </w:style>
  <w:style w:type="paragraph" w:styleId="List">
    <w:name w:val="List"/>
    <w:basedOn w:val="ListParagraph"/>
    <w:uiPriority w:val="99"/>
    <w:unhideWhenUsed/>
    <w:qFormat/>
    <w:rsid w:val="00EC02A3"/>
    <w:pPr>
      <w:numPr>
        <w:numId w:val="46"/>
      </w:numPr>
      <w:tabs>
        <w:tab w:val="left" w:pos="1876"/>
      </w:tabs>
      <w:ind w:left="1876" w:hanging="425"/>
    </w:pPr>
  </w:style>
  <w:style w:type="character" w:styleId="UnresolvedMention">
    <w:name w:val="Unresolved Mention"/>
    <w:basedOn w:val="DefaultParagraphFont"/>
    <w:uiPriority w:val="99"/>
    <w:semiHidden/>
    <w:unhideWhenUsed/>
    <w:rsid w:val="005D7A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0490141">
      <w:bodyDiv w:val="1"/>
      <w:marLeft w:val="0"/>
      <w:marRight w:val="0"/>
      <w:marTop w:val="0"/>
      <w:marBottom w:val="0"/>
      <w:divBdr>
        <w:top w:val="none" w:sz="0" w:space="0" w:color="auto"/>
        <w:left w:val="none" w:sz="0" w:space="0" w:color="auto"/>
        <w:bottom w:val="none" w:sz="0" w:space="0" w:color="auto"/>
        <w:right w:val="none" w:sz="0" w:space="0" w:color="auto"/>
      </w:divBdr>
    </w:div>
    <w:div w:id="587079903">
      <w:bodyDiv w:val="1"/>
      <w:marLeft w:val="0"/>
      <w:marRight w:val="0"/>
      <w:marTop w:val="0"/>
      <w:marBottom w:val="0"/>
      <w:divBdr>
        <w:top w:val="none" w:sz="0" w:space="0" w:color="auto"/>
        <w:left w:val="none" w:sz="0" w:space="0" w:color="auto"/>
        <w:bottom w:val="none" w:sz="0" w:space="0" w:color="auto"/>
        <w:right w:val="none" w:sz="0" w:space="0" w:color="auto"/>
      </w:divBdr>
    </w:div>
    <w:div w:id="648704097">
      <w:bodyDiv w:val="1"/>
      <w:marLeft w:val="0"/>
      <w:marRight w:val="0"/>
      <w:marTop w:val="0"/>
      <w:marBottom w:val="0"/>
      <w:divBdr>
        <w:top w:val="none" w:sz="0" w:space="0" w:color="auto"/>
        <w:left w:val="none" w:sz="0" w:space="0" w:color="auto"/>
        <w:bottom w:val="none" w:sz="0" w:space="0" w:color="auto"/>
        <w:right w:val="none" w:sz="0" w:space="0" w:color="auto"/>
      </w:divBdr>
    </w:div>
    <w:div w:id="750854874">
      <w:bodyDiv w:val="1"/>
      <w:marLeft w:val="0"/>
      <w:marRight w:val="0"/>
      <w:marTop w:val="0"/>
      <w:marBottom w:val="0"/>
      <w:divBdr>
        <w:top w:val="none" w:sz="0" w:space="0" w:color="auto"/>
        <w:left w:val="none" w:sz="0" w:space="0" w:color="auto"/>
        <w:bottom w:val="none" w:sz="0" w:space="0" w:color="auto"/>
        <w:right w:val="none" w:sz="0" w:space="0" w:color="auto"/>
      </w:divBdr>
    </w:div>
    <w:div w:id="1085805451">
      <w:bodyDiv w:val="1"/>
      <w:marLeft w:val="0"/>
      <w:marRight w:val="0"/>
      <w:marTop w:val="0"/>
      <w:marBottom w:val="0"/>
      <w:divBdr>
        <w:top w:val="none" w:sz="0" w:space="0" w:color="auto"/>
        <w:left w:val="none" w:sz="0" w:space="0" w:color="auto"/>
        <w:bottom w:val="none" w:sz="0" w:space="0" w:color="auto"/>
        <w:right w:val="none" w:sz="0" w:space="0" w:color="auto"/>
      </w:divBdr>
      <w:divsChild>
        <w:div w:id="433403551">
          <w:marLeft w:val="446"/>
          <w:marRight w:val="0"/>
          <w:marTop w:val="0"/>
          <w:marBottom w:val="0"/>
          <w:divBdr>
            <w:top w:val="none" w:sz="0" w:space="0" w:color="auto"/>
            <w:left w:val="none" w:sz="0" w:space="0" w:color="auto"/>
            <w:bottom w:val="none" w:sz="0" w:space="0" w:color="auto"/>
            <w:right w:val="none" w:sz="0" w:space="0" w:color="auto"/>
          </w:divBdr>
        </w:div>
        <w:div w:id="1291714645">
          <w:marLeft w:val="446"/>
          <w:marRight w:val="0"/>
          <w:marTop w:val="0"/>
          <w:marBottom w:val="0"/>
          <w:divBdr>
            <w:top w:val="none" w:sz="0" w:space="0" w:color="auto"/>
            <w:left w:val="none" w:sz="0" w:space="0" w:color="auto"/>
            <w:bottom w:val="none" w:sz="0" w:space="0" w:color="auto"/>
            <w:right w:val="none" w:sz="0" w:space="0" w:color="auto"/>
          </w:divBdr>
        </w:div>
      </w:divsChild>
    </w:div>
    <w:div w:id="1415710058">
      <w:bodyDiv w:val="1"/>
      <w:marLeft w:val="0"/>
      <w:marRight w:val="0"/>
      <w:marTop w:val="0"/>
      <w:marBottom w:val="0"/>
      <w:divBdr>
        <w:top w:val="none" w:sz="0" w:space="0" w:color="auto"/>
        <w:left w:val="none" w:sz="0" w:space="0" w:color="auto"/>
        <w:bottom w:val="none" w:sz="0" w:space="0" w:color="auto"/>
        <w:right w:val="none" w:sz="0" w:space="0" w:color="auto"/>
      </w:divBdr>
    </w:div>
    <w:div w:id="1624536377">
      <w:bodyDiv w:val="1"/>
      <w:marLeft w:val="0"/>
      <w:marRight w:val="0"/>
      <w:marTop w:val="0"/>
      <w:marBottom w:val="0"/>
      <w:divBdr>
        <w:top w:val="none" w:sz="0" w:space="0" w:color="auto"/>
        <w:left w:val="none" w:sz="0" w:space="0" w:color="auto"/>
        <w:bottom w:val="none" w:sz="0" w:space="0" w:color="auto"/>
        <w:right w:val="none" w:sz="0" w:space="0" w:color="auto"/>
      </w:divBdr>
    </w:div>
    <w:div w:id="1770811567">
      <w:bodyDiv w:val="1"/>
      <w:marLeft w:val="0"/>
      <w:marRight w:val="0"/>
      <w:marTop w:val="0"/>
      <w:marBottom w:val="0"/>
      <w:divBdr>
        <w:top w:val="none" w:sz="0" w:space="0" w:color="auto"/>
        <w:left w:val="none" w:sz="0" w:space="0" w:color="auto"/>
        <w:bottom w:val="none" w:sz="0" w:space="0" w:color="auto"/>
        <w:right w:val="none" w:sz="0" w:space="0" w:color="auto"/>
      </w:divBdr>
    </w:div>
    <w:div w:id="1927878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icpolicydms.monash.edu/Monash/documents/1935663"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onash.edu/academicpromotion/contact-u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onash.edu/academicpromotion/key-dates" TargetMode="External"/><Relationship Id="rId4" Type="http://schemas.openxmlformats.org/officeDocument/2006/relationships/settings" Target="settings.xml"/><Relationship Id="rId9" Type="http://schemas.openxmlformats.org/officeDocument/2006/relationships/hyperlink" Target="https://www.monash.edu/__data/assets/pdf_file/0005/2661980/Aca-Promo-Application-Instructions.pdf"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763D4-2CAC-49E2-8F83-DF40E5D35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1</Pages>
  <Words>235</Words>
  <Characters>134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New Information for the Academic Promotion Committee</vt:lpstr>
    </vt:vector>
  </TitlesOfParts>
  <Company>Monash University</Company>
  <LinksUpToDate>false</LinksUpToDate>
  <CharactersWithSpaces>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Information for the Academic Promotion Committee</dc:title>
  <dc:subject/>
  <dc:creator>Simone de Groot</dc:creator>
  <cp:keywords/>
  <dc:description/>
  <cp:lastModifiedBy>Carmen Nayagar</cp:lastModifiedBy>
  <cp:revision>7</cp:revision>
  <cp:lastPrinted>2019-06-06T00:21:00Z</cp:lastPrinted>
  <dcterms:created xsi:type="dcterms:W3CDTF">2023-07-13T01:29:00Z</dcterms:created>
  <dcterms:modified xsi:type="dcterms:W3CDTF">2025-07-02T23:00:00Z</dcterms:modified>
</cp:coreProperties>
</file>